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7DC6A" w14:textId="5A0EADBB" w:rsidR="0083061E" w:rsidRDefault="006B6A96" w:rsidP="005837E4">
      <w:pPr>
        <w:pStyle w:val="Heading1"/>
        <w:ind w:left="2160" w:firstLine="720"/>
      </w:pPr>
      <w:r>
        <w:t>L</w:t>
      </w:r>
      <w:r w:rsidR="00077487">
        <w:t xml:space="preserve">ea SWCD </w:t>
      </w:r>
      <w:r w:rsidR="0083061E">
        <w:t>Board of Supervisors</w:t>
      </w:r>
    </w:p>
    <w:p w14:paraId="1A6FB35D" w14:textId="5CF9FD3D" w:rsidR="000F3352" w:rsidRDefault="00F622AB" w:rsidP="00A6714D">
      <w:pPr>
        <w:spacing w:after="0" w:line="240" w:lineRule="auto"/>
        <w:jc w:val="center"/>
        <w:rPr>
          <w:rFonts w:ascii="Georgia" w:hAnsi="Georgia"/>
        </w:rPr>
      </w:pPr>
      <w:proofErr w:type="gramStart"/>
      <w:r>
        <w:rPr>
          <w:rFonts w:ascii="Georgia" w:hAnsi="Georgia"/>
        </w:rPr>
        <w:t xml:space="preserve">Board </w:t>
      </w:r>
      <w:r w:rsidR="00AE676B">
        <w:rPr>
          <w:rFonts w:ascii="Georgia" w:hAnsi="Georgia"/>
        </w:rPr>
        <w:t xml:space="preserve"> Meeting</w:t>
      </w:r>
      <w:proofErr w:type="gramEnd"/>
      <w:r w:rsidR="00AE676B">
        <w:rPr>
          <w:rFonts w:ascii="Georgia" w:hAnsi="Georgia"/>
        </w:rPr>
        <w:t xml:space="preserve"> Minutes</w:t>
      </w:r>
    </w:p>
    <w:p w14:paraId="4A40BCFE" w14:textId="0E18CF00" w:rsidR="00947BFF" w:rsidRPr="000F3352" w:rsidRDefault="004D3154" w:rsidP="00947BFF">
      <w:pPr>
        <w:spacing w:after="0" w:line="240" w:lineRule="auto"/>
        <w:jc w:val="center"/>
        <w:rPr>
          <w:rFonts w:ascii="Georgia" w:hAnsi="Georgia"/>
        </w:rPr>
      </w:pPr>
      <w:r>
        <w:rPr>
          <w:rFonts w:ascii="Georgia" w:hAnsi="Georgia"/>
        </w:rPr>
        <w:t>April 9</w:t>
      </w:r>
      <w:r w:rsidR="002F1843">
        <w:rPr>
          <w:rFonts w:ascii="Georgia" w:hAnsi="Georgia"/>
        </w:rPr>
        <w:t>,2026</w:t>
      </w:r>
    </w:p>
    <w:p w14:paraId="309F3DAE" w14:textId="77777777" w:rsidR="00103AD1" w:rsidRPr="000F3352" w:rsidRDefault="00103AD1" w:rsidP="000F3352">
      <w:pPr>
        <w:spacing w:after="0" w:line="240" w:lineRule="auto"/>
        <w:jc w:val="center"/>
        <w:rPr>
          <w:rFonts w:ascii="Georgia" w:hAnsi="Georgia"/>
        </w:rPr>
      </w:pPr>
    </w:p>
    <w:p w14:paraId="720CBA07" w14:textId="17F5B028" w:rsidR="00AE676B" w:rsidRDefault="00103AD1" w:rsidP="00AE676B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Present:</w:t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  <w:b/>
          <w:u w:val="single"/>
        </w:rPr>
        <w:t>Others Present:</w:t>
      </w:r>
      <w:bookmarkStart w:id="0" w:name="_Hlk116456702"/>
      <w:r w:rsidR="00AE676B">
        <w:rPr>
          <w:rFonts w:ascii="Georgia" w:hAnsi="Georgia"/>
        </w:rPr>
        <w:t xml:space="preserve"> </w:t>
      </w:r>
    </w:p>
    <w:p w14:paraId="5EA337BF" w14:textId="09C239B3" w:rsidR="00A84177" w:rsidRDefault="00193BA3" w:rsidP="007561CD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Cody Hudson, Vise-Chairman</w:t>
      </w:r>
      <w:r w:rsidR="007561CD">
        <w:rPr>
          <w:rFonts w:ascii="Georgia" w:hAnsi="Georgia"/>
        </w:rPr>
        <w:tab/>
      </w:r>
      <w:r w:rsidR="007561CD">
        <w:rPr>
          <w:rFonts w:ascii="Georgia" w:hAnsi="Georgia"/>
        </w:rPr>
        <w:tab/>
      </w:r>
      <w:r w:rsidR="007561CD">
        <w:rPr>
          <w:rFonts w:ascii="Georgia" w:hAnsi="Georgia"/>
        </w:rPr>
        <w:tab/>
      </w:r>
      <w:r w:rsidR="00F622AB">
        <w:rPr>
          <w:rFonts w:ascii="Georgia" w:hAnsi="Georgia"/>
        </w:rPr>
        <w:t xml:space="preserve">            </w:t>
      </w:r>
      <w:r w:rsidR="00D43FAC">
        <w:rPr>
          <w:rFonts w:ascii="Georgia" w:hAnsi="Georgia"/>
        </w:rPr>
        <w:t xml:space="preserve">  </w:t>
      </w:r>
      <w:r w:rsidR="007561CD">
        <w:rPr>
          <w:rFonts w:ascii="Georgia" w:hAnsi="Georgia"/>
        </w:rPr>
        <w:t>Ryan Lenz, PLJV</w:t>
      </w:r>
    </w:p>
    <w:p w14:paraId="452B7DD9" w14:textId="5581DFE5" w:rsidR="004D3154" w:rsidRDefault="004D3154" w:rsidP="00174A8B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Jeremy </w:t>
      </w:r>
      <w:proofErr w:type="spellStart"/>
      <w:r>
        <w:rPr>
          <w:rFonts w:ascii="Georgia" w:hAnsi="Georgia"/>
        </w:rPr>
        <w:t>Gonzles</w:t>
      </w:r>
      <w:proofErr w:type="spellEnd"/>
      <w:r>
        <w:rPr>
          <w:rFonts w:ascii="Georgia" w:hAnsi="Georgia"/>
        </w:rPr>
        <w:t>, Supervisor</w:t>
      </w:r>
    </w:p>
    <w:p w14:paraId="733CCED6" w14:textId="202C057C" w:rsidR="00EF1F8A" w:rsidRDefault="00457888" w:rsidP="00174A8B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Ava Benge, </w:t>
      </w:r>
      <w:r w:rsidR="004D3154">
        <w:rPr>
          <w:rFonts w:ascii="Georgia" w:hAnsi="Georgia"/>
        </w:rPr>
        <w:t>Secretary</w:t>
      </w:r>
      <w:r>
        <w:rPr>
          <w:rFonts w:ascii="Georgia" w:hAnsi="Georgia"/>
        </w:rPr>
        <w:tab/>
        <w:t xml:space="preserve">       </w:t>
      </w:r>
      <w:r w:rsidR="007C5478">
        <w:rPr>
          <w:rFonts w:ascii="Georgia" w:hAnsi="Georgia"/>
        </w:rPr>
        <w:tab/>
      </w:r>
      <w:r w:rsidR="007C5478">
        <w:rPr>
          <w:rFonts w:ascii="Georgia" w:hAnsi="Georgia"/>
        </w:rPr>
        <w:tab/>
      </w:r>
      <w:r w:rsidR="007C5478">
        <w:rPr>
          <w:rFonts w:ascii="Georgia" w:hAnsi="Georgia"/>
        </w:rPr>
        <w:tab/>
      </w:r>
      <w:r w:rsidR="007C5478">
        <w:rPr>
          <w:rFonts w:ascii="Georgia" w:hAnsi="Georgia"/>
        </w:rPr>
        <w:tab/>
      </w:r>
      <w:r w:rsidR="00F622AB">
        <w:rPr>
          <w:rFonts w:ascii="Georgia" w:hAnsi="Georgia"/>
        </w:rPr>
        <w:t>Shay Hager, Lea</w:t>
      </w:r>
      <w:r w:rsidR="00F622AB" w:rsidRPr="007C5478">
        <w:rPr>
          <w:rFonts w:ascii="Georgia" w:hAnsi="Georgia"/>
        </w:rPr>
        <w:t xml:space="preserve"> </w:t>
      </w:r>
      <w:r w:rsidR="00F622AB">
        <w:rPr>
          <w:rFonts w:ascii="Georgia" w:hAnsi="Georgia"/>
        </w:rPr>
        <w:t xml:space="preserve">SWCD           </w:t>
      </w:r>
    </w:p>
    <w:bookmarkEnd w:id="0"/>
    <w:p w14:paraId="4BA1ED83" w14:textId="62EB3395" w:rsidR="004C07CC" w:rsidRDefault="00193BA3" w:rsidP="00193BA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Sharla Kennedy,</w:t>
      </w:r>
      <w:r w:rsidR="004D3154">
        <w:rPr>
          <w:rFonts w:ascii="Georgia" w:hAnsi="Georgia"/>
        </w:rPr>
        <w:t xml:space="preserve"> Treasurer</w:t>
      </w:r>
      <w:r>
        <w:rPr>
          <w:rFonts w:ascii="Georgia" w:hAnsi="Georgia"/>
        </w:rPr>
        <w:t xml:space="preserve">  </w:t>
      </w:r>
    </w:p>
    <w:p w14:paraId="1E218E97" w14:textId="65CC9CB6" w:rsidR="004C07CC" w:rsidRDefault="00193BA3" w:rsidP="004C07CC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 </w:t>
      </w:r>
      <w:r w:rsidR="004C07CC">
        <w:rPr>
          <w:rFonts w:ascii="Georgia" w:hAnsi="Georgia"/>
        </w:rPr>
        <w:t>Brent Van Dyke, Supervisor</w:t>
      </w:r>
      <w:r w:rsidR="004C07CC">
        <w:rPr>
          <w:rFonts w:ascii="Georgia" w:hAnsi="Georgia"/>
        </w:rPr>
        <w:tab/>
      </w:r>
    </w:p>
    <w:p w14:paraId="2620706E" w14:textId="0867E730" w:rsidR="00F622AB" w:rsidRDefault="00F622AB" w:rsidP="00193BA3">
      <w:pPr>
        <w:spacing w:after="0" w:line="240" w:lineRule="auto"/>
        <w:rPr>
          <w:rFonts w:ascii="Georgia" w:hAnsi="Georgia"/>
        </w:rPr>
      </w:pPr>
    </w:p>
    <w:p w14:paraId="02A57C02" w14:textId="684A7926" w:rsidR="00681056" w:rsidRDefault="00E03758" w:rsidP="00681056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        </w:t>
      </w:r>
      <w:r w:rsidR="00CC6579">
        <w:rPr>
          <w:rFonts w:ascii="Georgia" w:hAnsi="Georgia"/>
        </w:rPr>
        <w:tab/>
      </w:r>
    </w:p>
    <w:p w14:paraId="4C8B0E59" w14:textId="77777777" w:rsidR="00A70143" w:rsidRDefault="00947BFF" w:rsidP="00413201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Absent</w:t>
      </w:r>
      <w:r w:rsidRPr="000F3352">
        <w:rPr>
          <w:rFonts w:ascii="Georgia" w:hAnsi="Georgia"/>
        </w:rPr>
        <w:t>:</w:t>
      </w:r>
    </w:p>
    <w:p w14:paraId="2D1F2F2C" w14:textId="77777777" w:rsidR="00457888" w:rsidRDefault="00457888" w:rsidP="00501E29">
      <w:pPr>
        <w:spacing w:after="0" w:line="240" w:lineRule="auto"/>
        <w:rPr>
          <w:rFonts w:ascii="Georgia" w:hAnsi="Georgia"/>
        </w:rPr>
      </w:pPr>
    </w:p>
    <w:p w14:paraId="68898005" w14:textId="2BC1B0F5" w:rsidR="00103AD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 xml:space="preserve">Call </w:t>
      </w:r>
      <w:r w:rsidR="00C905D3" w:rsidRPr="000F3352">
        <w:rPr>
          <w:rFonts w:ascii="Georgia" w:hAnsi="Georgia"/>
          <w:b/>
          <w:u w:val="single"/>
        </w:rPr>
        <w:t>to</w:t>
      </w:r>
      <w:r w:rsidRPr="000F3352">
        <w:rPr>
          <w:rFonts w:ascii="Georgia" w:hAnsi="Georgia"/>
          <w:b/>
          <w:u w:val="single"/>
        </w:rPr>
        <w:t xml:space="preserve"> </w:t>
      </w:r>
      <w:r w:rsidR="00F23FA1" w:rsidRPr="000F3352">
        <w:rPr>
          <w:rFonts w:ascii="Georgia" w:hAnsi="Georgia"/>
          <w:b/>
          <w:u w:val="single"/>
        </w:rPr>
        <w:t>Order.</w:t>
      </w:r>
    </w:p>
    <w:p w14:paraId="09E0CE0D" w14:textId="363AB498" w:rsidR="00AE676B" w:rsidRDefault="00F622AB" w:rsidP="000F3352">
      <w:pPr>
        <w:spacing w:after="0" w:line="240" w:lineRule="auto"/>
        <w:rPr>
          <w:rFonts w:ascii="Georgia" w:hAnsi="Georgia"/>
          <w:noProof/>
        </w:rPr>
      </w:pPr>
      <w:r>
        <w:rPr>
          <w:rFonts w:ascii="Georgia" w:hAnsi="Georgia"/>
        </w:rPr>
        <w:t>Cody Hudson</w:t>
      </w:r>
      <w:r w:rsidR="00B61502">
        <w:rPr>
          <w:rFonts w:ascii="Georgia" w:hAnsi="Georgia"/>
        </w:rPr>
        <w:t xml:space="preserve"> </w:t>
      </w:r>
      <w:r w:rsidR="00AF4FC6">
        <w:rPr>
          <w:rFonts w:ascii="Georgia" w:hAnsi="Georgia"/>
        </w:rPr>
        <w:t>called</w:t>
      </w:r>
      <w:r w:rsidR="0082266C">
        <w:rPr>
          <w:rFonts w:ascii="Georgia" w:hAnsi="Georgia"/>
          <w:noProof/>
        </w:rPr>
        <w:t xml:space="preserve"> the meeting to order at </w:t>
      </w:r>
      <w:r w:rsidR="00980618">
        <w:rPr>
          <w:rFonts w:ascii="Georgia" w:hAnsi="Georgia"/>
          <w:noProof/>
        </w:rPr>
        <w:t>1:</w:t>
      </w:r>
      <w:r w:rsidR="004D3154">
        <w:rPr>
          <w:rFonts w:ascii="Georgia" w:hAnsi="Georgia"/>
          <w:noProof/>
        </w:rPr>
        <w:t>10</w:t>
      </w:r>
      <w:r w:rsidR="007B6020">
        <w:rPr>
          <w:rFonts w:ascii="Georgia" w:hAnsi="Georgia"/>
          <w:noProof/>
        </w:rPr>
        <w:t xml:space="preserve"> </w:t>
      </w:r>
      <w:r w:rsidR="000C24F5">
        <w:rPr>
          <w:rFonts w:ascii="Georgia" w:hAnsi="Georgia"/>
          <w:noProof/>
        </w:rPr>
        <w:t>PM</w:t>
      </w:r>
    </w:p>
    <w:p w14:paraId="31D7F22D" w14:textId="77777777" w:rsidR="004511EA" w:rsidRDefault="004511EA" w:rsidP="000F3352">
      <w:pPr>
        <w:spacing w:after="0" w:line="240" w:lineRule="auto"/>
        <w:rPr>
          <w:rFonts w:ascii="Georgia" w:hAnsi="Georgia"/>
          <w:noProof/>
        </w:rPr>
      </w:pPr>
    </w:p>
    <w:p w14:paraId="74502744" w14:textId="052EEF08" w:rsidR="004511EA" w:rsidRDefault="004511EA" w:rsidP="000F3352">
      <w:pPr>
        <w:spacing w:after="0" w:line="240" w:lineRule="auto"/>
        <w:rPr>
          <w:rFonts w:ascii="Georgia" w:hAnsi="Georgia"/>
          <w:b/>
          <w:u w:val="single"/>
        </w:rPr>
      </w:pPr>
      <w:r w:rsidRPr="004511EA">
        <w:rPr>
          <w:rFonts w:ascii="Georgia" w:hAnsi="Georgia"/>
          <w:b/>
          <w:u w:val="single"/>
        </w:rPr>
        <w:t>Pledge of Allegiance</w:t>
      </w:r>
      <w:r w:rsidR="000C24F5">
        <w:rPr>
          <w:rFonts w:ascii="Georgia" w:hAnsi="Georgia"/>
          <w:b/>
          <w:u w:val="single"/>
        </w:rPr>
        <w:t xml:space="preserve"> – </w:t>
      </w:r>
    </w:p>
    <w:p w14:paraId="3A668F2C" w14:textId="77777777" w:rsidR="00531AB1" w:rsidRPr="004511EA" w:rsidRDefault="00531AB1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767377F3" w14:textId="7494C824" w:rsidR="004511EA" w:rsidRPr="004511EA" w:rsidRDefault="004511EA" w:rsidP="000F3352">
      <w:pPr>
        <w:spacing w:after="0" w:line="240" w:lineRule="auto"/>
        <w:rPr>
          <w:rFonts w:ascii="Georgia" w:hAnsi="Georgia"/>
          <w:b/>
          <w:u w:val="single"/>
        </w:rPr>
      </w:pPr>
      <w:r w:rsidRPr="004511EA">
        <w:rPr>
          <w:rFonts w:ascii="Georgia" w:hAnsi="Georgia"/>
          <w:b/>
          <w:u w:val="single"/>
        </w:rPr>
        <w:t>Invocation</w:t>
      </w:r>
      <w:r w:rsidR="00531AB1">
        <w:rPr>
          <w:rFonts w:ascii="Georgia" w:hAnsi="Georgia"/>
          <w:b/>
          <w:u w:val="single"/>
        </w:rPr>
        <w:t xml:space="preserve">- </w:t>
      </w:r>
    </w:p>
    <w:p w14:paraId="431AC576" w14:textId="77777777" w:rsidR="00472D94" w:rsidRDefault="00472D94" w:rsidP="0031560F">
      <w:pPr>
        <w:spacing w:after="0" w:line="240" w:lineRule="auto"/>
        <w:rPr>
          <w:rFonts w:ascii="Georgia" w:hAnsi="Georgia"/>
          <w:b/>
          <w:u w:val="single"/>
        </w:rPr>
      </w:pPr>
    </w:p>
    <w:p w14:paraId="37349493" w14:textId="6ABE9163" w:rsidR="0031560F" w:rsidRDefault="0031560F" w:rsidP="0031560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 xml:space="preserve">Approve the </w:t>
      </w:r>
      <w:r w:rsidR="00F23FA1">
        <w:rPr>
          <w:rFonts w:ascii="Georgia" w:hAnsi="Georgia"/>
          <w:b/>
          <w:u w:val="single"/>
        </w:rPr>
        <w:t>Agenda.</w:t>
      </w:r>
    </w:p>
    <w:p w14:paraId="7D5D20B8" w14:textId="09D84F45" w:rsidR="00FA5D4C" w:rsidRDefault="00A84041" w:rsidP="00AE30EC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Brent Van Dyke made a motion to accept the </w:t>
      </w:r>
      <w:r w:rsidR="006A6272">
        <w:rPr>
          <w:rFonts w:ascii="Georgia" w:hAnsi="Georgia"/>
        </w:rPr>
        <w:t>agenda</w:t>
      </w:r>
      <w:r w:rsidR="004D3154">
        <w:rPr>
          <w:rFonts w:ascii="Georgia" w:hAnsi="Georgia"/>
        </w:rPr>
        <w:t xml:space="preserve"> as amended</w:t>
      </w:r>
      <w:r w:rsidR="006A6272">
        <w:rPr>
          <w:rFonts w:ascii="Georgia" w:hAnsi="Georgia"/>
        </w:rPr>
        <w:t xml:space="preserve">, </w:t>
      </w:r>
      <w:r w:rsidR="00F75485">
        <w:rPr>
          <w:rFonts w:ascii="Georgia" w:hAnsi="Georgia"/>
        </w:rPr>
        <w:t>Ava Benge</w:t>
      </w:r>
      <w:r w:rsidR="006A6272">
        <w:rPr>
          <w:rFonts w:ascii="Georgia" w:hAnsi="Georgia"/>
        </w:rPr>
        <w:t xml:space="preserve"> seconded the motion. Vote was taken</w:t>
      </w:r>
      <w:r w:rsidR="005E747B">
        <w:rPr>
          <w:rFonts w:ascii="Georgia" w:hAnsi="Georgia"/>
        </w:rPr>
        <w:t xml:space="preserve"> </w:t>
      </w:r>
      <w:proofErr w:type="gramStart"/>
      <w:r w:rsidR="005E747B">
        <w:rPr>
          <w:rFonts w:ascii="Georgia" w:hAnsi="Georgia"/>
        </w:rPr>
        <w:t>( Jeremy</w:t>
      </w:r>
      <w:proofErr w:type="gramEnd"/>
      <w:r w:rsidR="005E747B">
        <w:rPr>
          <w:rFonts w:ascii="Georgia" w:hAnsi="Georgia"/>
        </w:rPr>
        <w:t xml:space="preserve"> Gonzales, y</w:t>
      </w:r>
      <w:r w:rsidR="0099715C">
        <w:rPr>
          <w:rFonts w:ascii="Georgia" w:hAnsi="Georgia"/>
        </w:rPr>
        <w:t>ea</w:t>
      </w:r>
      <w:r w:rsidR="005E747B">
        <w:rPr>
          <w:rFonts w:ascii="Georgia" w:hAnsi="Georgia"/>
        </w:rPr>
        <w:t xml:space="preserve">, </w:t>
      </w:r>
      <w:r w:rsidR="0043120F">
        <w:rPr>
          <w:rFonts w:ascii="Georgia" w:hAnsi="Georgia"/>
        </w:rPr>
        <w:t>Ava Benge, y</w:t>
      </w:r>
      <w:r w:rsidR="0099715C">
        <w:rPr>
          <w:rFonts w:ascii="Georgia" w:hAnsi="Georgia"/>
        </w:rPr>
        <w:t>ea</w:t>
      </w:r>
      <w:r w:rsidR="0043120F">
        <w:rPr>
          <w:rFonts w:ascii="Georgia" w:hAnsi="Georgia"/>
        </w:rPr>
        <w:t>, Sharla Kennedy, y</w:t>
      </w:r>
      <w:r w:rsidR="0099715C">
        <w:rPr>
          <w:rFonts w:ascii="Georgia" w:hAnsi="Georgia"/>
        </w:rPr>
        <w:t>ea</w:t>
      </w:r>
      <w:r w:rsidR="0043120F">
        <w:rPr>
          <w:rFonts w:ascii="Georgia" w:hAnsi="Georgia"/>
        </w:rPr>
        <w:t>, Brent Van Dyke, y</w:t>
      </w:r>
      <w:r w:rsidR="0099715C">
        <w:rPr>
          <w:rFonts w:ascii="Georgia" w:hAnsi="Georgia"/>
        </w:rPr>
        <w:t>ea</w:t>
      </w:r>
      <w:r w:rsidR="0043120F">
        <w:rPr>
          <w:rFonts w:ascii="Georgia" w:hAnsi="Georgia"/>
        </w:rPr>
        <w:t>)</w:t>
      </w:r>
      <w:r w:rsidR="006A6272">
        <w:rPr>
          <w:rFonts w:ascii="Georgia" w:hAnsi="Georgia"/>
        </w:rPr>
        <w:t xml:space="preserve"> and motion passed.</w:t>
      </w:r>
    </w:p>
    <w:p w14:paraId="38B438B5" w14:textId="77777777" w:rsidR="007E3437" w:rsidRDefault="007E3437" w:rsidP="000F3352">
      <w:pPr>
        <w:spacing w:after="0" w:line="240" w:lineRule="auto"/>
        <w:rPr>
          <w:rFonts w:ascii="Georgia" w:hAnsi="Georgia"/>
        </w:rPr>
      </w:pPr>
    </w:p>
    <w:p w14:paraId="5419DBBA" w14:textId="1815E666" w:rsidR="00162E55" w:rsidRDefault="001A5853" w:rsidP="000F3352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 xml:space="preserve">Approve the </w:t>
      </w:r>
      <w:r w:rsidR="00F23FA1">
        <w:rPr>
          <w:rFonts w:ascii="Georgia" w:hAnsi="Georgia"/>
          <w:b/>
          <w:u w:val="single"/>
        </w:rPr>
        <w:t>Minutes.</w:t>
      </w:r>
    </w:p>
    <w:p w14:paraId="7C4CFA0C" w14:textId="10149420" w:rsidR="00A66E00" w:rsidRDefault="005E747B" w:rsidP="00A66E00">
      <w:pPr>
        <w:spacing w:after="0" w:line="240" w:lineRule="auto"/>
        <w:rPr>
          <w:rFonts w:ascii="Georgia" w:hAnsi="Georgia"/>
        </w:rPr>
      </w:pPr>
      <w:bookmarkStart w:id="1" w:name="_Hlk42765857"/>
      <w:r>
        <w:rPr>
          <w:rFonts w:ascii="Georgia" w:hAnsi="Georgia"/>
        </w:rPr>
        <w:t xml:space="preserve">Ava Benge </w:t>
      </w:r>
      <w:r w:rsidR="0027028F">
        <w:rPr>
          <w:rFonts w:ascii="Georgia" w:hAnsi="Georgia"/>
        </w:rPr>
        <w:t xml:space="preserve">made a motion to approve the minutes as presented, </w:t>
      </w:r>
      <w:r>
        <w:rPr>
          <w:rFonts w:ascii="Georgia" w:hAnsi="Georgia"/>
        </w:rPr>
        <w:t xml:space="preserve">Sharla Kennedy </w:t>
      </w:r>
      <w:r w:rsidR="0027028F">
        <w:rPr>
          <w:rFonts w:ascii="Georgia" w:hAnsi="Georgia"/>
        </w:rPr>
        <w:t xml:space="preserve">seconded the motion. </w:t>
      </w:r>
      <w:r w:rsidR="0099715C">
        <w:rPr>
          <w:rFonts w:ascii="Georgia" w:hAnsi="Georgia"/>
        </w:rPr>
        <w:t xml:space="preserve">Vote was taken </w:t>
      </w:r>
      <w:proofErr w:type="gramStart"/>
      <w:r w:rsidR="0099715C">
        <w:rPr>
          <w:rFonts w:ascii="Georgia" w:hAnsi="Georgia"/>
        </w:rPr>
        <w:t>( Jeremy</w:t>
      </w:r>
      <w:proofErr w:type="gramEnd"/>
      <w:r w:rsidR="0099715C">
        <w:rPr>
          <w:rFonts w:ascii="Georgia" w:hAnsi="Georgia"/>
        </w:rPr>
        <w:t xml:space="preserve"> Gonzales, yea, Ava Benge, yea, Sharla Kennedy, yea, Brent Van Dyke, yea) and motion passed.</w:t>
      </w:r>
    </w:p>
    <w:p w14:paraId="23E0ECB2" w14:textId="77777777" w:rsidR="000133AE" w:rsidRDefault="000133AE" w:rsidP="000F3352">
      <w:pPr>
        <w:spacing w:after="0" w:line="240" w:lineRule="auto"/>
        <w:rPr>
          <w:rFonts w:ascii="Georgia" w:hAnsi="Georgia"/>
        </w:rPr>
      </w:pPr>
    </w:p>
    <w:bookmarkEnd w:id="1"/>
    <w:p w14:paraId="485584EF" w14:textId="77777777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Treasurer’s Report and Approval of Bills</w:t>
      </w:r>
    </w:p>
    <w:p w14:paraId="2EDE25CF" w14:textId="13EA728C" w:rsidR="00174D5F" w:rsidRDefault="0099715C" w:rsidP="00C905D3">
      <w:pPr>
        <w:spacing w:after="0" w:line="240" w:lineRule="auto"/>
        <w:rPr>
          <w:rFonts w:ascii="Georgia" w:hAnsi="Georgia"/>
        </w:rPr>
      </w:pPr>
      <w:bookmarkStart w:id="2" w:name="_Hlk132279445"/>
      <w:r>
        <w:rPr>
          <w:rFonts w:ascii="Georgia" w:hAnsi="Georgia"/>
        </w:rPr>
        <w:t>Jeremy Gonzales</w:t>
      </w:r>
      <w:r w:rsidR="00C25CEF">
        <w:rPr>
          <w:rFonts w:ascii="Georgia" w:hAnsi="Georgia"/>
        </w:rPr>
        <w:t xml:space="preserve"> made a motion to approve payment of bills and fil</w:t>
      </w:r>
      <w:r w:rsidR="00391797">
        <w:rPr>
          <w:rFonts w:ascii="Georgia" w:hAnsi="Georgia"/>
        </w:rPr>
        <w:t>e the treasure report,</w:t>
      </w:r>
      <w:r>
        <w:rPr>
          <w:rFonts w:ascii="Georgia" w:hAnsi="Georgia"/>
        </w:rPr>
        <w:t xml:space="preserve"> with the request for Shay Hager to get more clarity from C4 Accounting about outstanding transactions.</w:t>
      </w:r>
      <w:r w:rsidR="00391797">
        <w:rPr>
          <w:rFonts w:ascii="Georgia" w:hAnsi="Georgia"/>
        </w:rPr>
        <w:t xml:space="preserve"> </w:t>
      </w:r>
      <w:r>
        <w:rPr>
          <w:rFonts w:ascii="Georgia" w:hAnsi="Georgia"/>
        </w:rPr>
        <w:t>Brent Van Dyke</w:t>
      </w:r>
      <w:r w:rsidR="00391797">
        <w:rPr>
          <w:rFonts w:ascii="Georgia" w:hAnsi="Georgia"/>
        </w:rPr>
        <w:t xml:space="preserve"> seconded the motion. </w:t>
      </w:r>
      <w:r>
        <w:rPr>
          <w:rFonts w:ascii="Georgia" w:hAnsi="Georgia"/>
        </w:rPr>
        <w:t xml:space="preserve">Vote was taken </w:t>
      </w:r>
      <w:proofErr w:type="gramStart"/>
      <w:r>
        <w:rPr>
          <w:rFonts w:ascii="Georgia" w:hAnsi="Georgia"/>
        </w:rPr>
        <w:t>( Jeremy</w:t>
      </w:r>
      <w:proofErr w:type="gramEnd"/>
      <w:r>
        <w:rPr>
          <w:rFonts w:ascii="Georgia" w:hAnsi="Georgia"/>
        </w:rPr>
        <w:t xml:space="preserve"> Gonzales, yea, Ava Benge, yea, Sharla Kennedy, yea, Brent Van Dyke, yea) and motion passed.</w:t>
      </w:r>
    </w:p>
    <w:bookmarkEnd w:id="2"/>
    <w:p w14:paraId="476FD8D9" w14:textId="77777777" w:rsidR="00C1439A" w:rsidRDefault="00C1439A" w:rsidP="00C905D3">
      <w:pPr>
        <w:spacing w:after="0" w:line="240" w:lineRule="auto"/>
        <w:rPr>
          <w:rFonts w:ascii="Georgia" w:hAnsi="Georgia"/>
          <w:b/>
          <w:u w:val="single"/>
        </w:rPr>
      </w:pPr>
    </w:p>
    <w:p w14:paraId="48E9DC90" w14:textId="4F203C15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Reports</w:t>
      </w:r>
    </w:p>
    <w:p w14:paraId="4EBF6A8F" w14:textId="3C3CA33A" w:rsidR="00C905D3" w:rsidRDefault="00C905D3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MDA – </w:t>
      </w:r>
    </w:p>
    <w:p w14:paraId="2067DF85" w14:textId="50648B30" w:rsidR="00C905D3" w:rsidRDefault="00853835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RCS – </w:t>
      </w:r>
    </w:p>
    <w:p w14:paraId="4BF6B68D" w14:textId="53044736" w:rsidR="00C905D3" w:rsidRDefault="00F56A26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NMACD/NACD</w:t>
      </w:r>
      <w:r w:rsidR="007840AC">
        <w:rPr>
          <w:rFonts w:ascii="Georgia" w:hAnsi="Georgia"/>
        </w:rPr>
        <w:t xml:space="preserve">– </w:t>
      </w:r>
    </w:p>
    <w:p w14:paraId="52C612C4" w14:textId="7D4ECC65" w:rsidR="00F56A26" w:rsidRDefault="00F56A26" w:rsidP="00FB4DC4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D</w:t>
      </w:r>
      <w:r w:rsidR="00A67BC5">
        <w:rPr>
          <w:rFonts w:ascii="Georgia" w:hAnsi="Georgia"/>
        </w:rPr>
        <w:t xml:space="preserve">istrict Report </w:t>
      </w:r>
      <w:r w:rsidR="008332C2">
        <w:rPr>
          <w:rFonts w:ascii="Georgia" w:hAnsi="Georgia"/>
        </w:rPr>
        <w:t>–</w:t>
      </w:r>
      <w:r w:rsidRPr="00FB4DC4">
        <w:rPr>
          <w:rFonts w:ascii="Georgia" w:hAnsi="Georgia"/>
        </w:rPr>
        <w:t xml:space="preserve"> </w:t>
      </w:r>
    </w:p>
    <w:p w14:paraId="0AC5E7E2" w14:textId="184EC58F" w:rsidR="00271954" w:rsidRDefault="00271954" w:rsidP="00C905D3">
      <w:pPr>
        <w:spacing w:after="0" w:line="240" w:lineRule="auto"/>
        <w:rPr>
          <w:rFonts w:ascii="Georgia" w:hAnsi="Georgia"/>
        </w:rPr>
      </w:pPr>
    </w:p>
    <w:p w14:paraId="75A34900" w14:textId="786DF16E" w:rsidR="001177BE" w:rsidRDefault="001177BE" w:rsidP="001177BE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Old Business</w:t>
      </w:r>
    </w:p>
    <w:p w14:paraId="43CF86AE" w14:textId="77777777" w:rsidR="001177BE" w:rsidRDefault="001177BE" w:rsidP="00C905D3">
      <w:pPr>
        <w:spacing w:after="0" w:line="240" w:lineRule="auto"/>
        <w:rPr>
          <w:rFonts w:ascii="Georgia" w:hAnsi="Georgia"/>
        </w:rPr>
      </w:pPr>
    </w:p>
    <w:p w14:paraId="655D89C3" w14:textId="77777777" w:rsidR="00C905D3" w:rsidRDefault="00C905D3" w:rsidP="00C905D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New Business</w:t>
      </w:r>
    </w:p>
    <w:p w14:paraId="0E993F4A" w14:textId="6F339B6E" w:rsidR="001F6132" w:rsidRDefault="001F6132" w:rsidP="001F6132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>Playa Lake Joint Venture</w:t>
      </w:r>
      <w:r w:rsidR="00350F9A">
        <w:rPr>
          <w:rFonts w:ascii="Georgia" w:hAnsi="Georgia"/>
        </w:rPr>
        <w:t>-</w:t>
      </w:r>
      <w:r>
        <w:rPr>
          <w:rFonts w:ascii="Georgia" w:hAnsi="Georgia"/>
        </w:rPr>
        <w:t xml:space="preserve"> </w:t>
      </w:r>
      <w:r w:rsidR="009548F8">
        <w:rPr>
          <w:rFonts w:ascii="Georgia" w:hAnsi="Georgia"/>
        </w:rPr>
        <w:t xml:space="preserve">Ryan Lentz updated the </w:t>
      </w:r>
      <w:r w:rsidR="00053E2D">
        <w:rPr>
          <w:rFonts w:ascii="Georgia" w:hAnsi="Georgia"/>
        </w:rPr>
        <w:t>Board and has a meeting with Halladay on April 20</w:t>
      </w:r>
      <w:r w:rsidR="00D00BA2">
        <w:rPr>
          <w:rFonts w:ascii="Georgia" w:hAnsi="Georgia"/>
        </w:rPr>
        <w:t>.</w:t>
      </w:r>
      <w:r w:rsidR="00350F9A">
        <w:rPr>
          <w:rFonts w:ascii="Georgia" w:hAnsi="Georgia"/>
        </w:rPr>
        <w:t xml:space="preserve"> </w:t>
      </w:r>
    </w:p>
    <w:p w14:paraId="69BAB793" w14:textId="5B5D3A62" w:rsidR="00F9671E" w:rsidRDefault="006D2EF9" w:rsidP="008E778F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>Bird Conser</w:t>
      </w:r>
      <w:r w:rsidR="00E84838">
        <w:rPr>
          <w:rFonts w:ascii="Georgia" w:hAnsi="Georgia"/>
        </w:rPr>
        <w:t>vancy Project</w:t>
      </w:r>
      <w:r w:rsidR="009952CA">
        <w:rPr>
          <w:rFonts w:ascii="Georgia" w:hAnsi="Georgia"/>
        </w:rPr>
        <w:t xml:space="preserve">- </w:t>
      </w:r>
      <w:r w:rsidR="008E778F">
        <w:rPr>
          <w:rFonts w:ascii="Georgia" w:hAnsi="Georgia"/>
        </w:rPr>
        <w:t>No Action</w:t>
      </w:r>
    </w:p>
    <w:p w14:paraId="6CFE97D6" w14:textId="5F5E0B72" w:rsidR="000E06EB" w:rsidRDefault="008E778F" w:rsidP="0030507E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lastRenderedPageBreak/>
        <w:t xml:space="preserve">Water Conservancy – Chris Cortez and Aron </w:t>
      </w:r>
      <w:proofErr w:type="spellStart"/>
      <w:r>
        <w:rPr>
          <w:rFonts w:ascii="Georgia" w:hAnsi="Georgia"/>
        </w:rPr>
        <w:t>Baylock</w:t>
      </w:r>
      <w:proofErr w:type="spellEnd"/>
      <w:r>
        <w:rPr>
          <w:rFonts w:ascii="Georgia" w:hAnsi="Georgia"/>
        </w:rPr>
        <w:t xml:space="preserve"> spoke to the Board about how PVWC operates and also steps for LSWCD to take to start our own program.</w:t>
      </w:r>
      <w:r w:rsidR="003C6D31">
        <w:rPr>
          <w:rFonts w:ascii="Georgia" w:hAnsi="Georgia"/>
        </w:rPr>
        <w:t xml:space="preserve"> Shay Hager made a list of tasks to accomplish in order to start the process. </w:t>
      </w:r>
    </w:p>
    <w:p w14:paraId="5E3000D7" w14:textId="10346B61" w:rsidR="00227E3B" w:rsidRDefault="004438C6" w:rsidP="0030507E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 xml:space="preserve">Nor Lea Land Purchase- </w:t>
      </w:r>
      <w:r w:rsidR="003C6D31">
        <w:rPr>
          <w:rFonts w:ascii="Georgia" w:hAnsi="Georgia"/>
        </w:rPr>
        <w:t xml:space="preserve">Shay Hager presented the results of estimates she </w:t>
      </w:r>
      <w:proofErr w:type="spellStart"/>
      <w:r w:rsidR="003C6D31">
        <w:rPr>
          <w:rFonts w:ascii="Georgia" w:hAnsi="Georgia"/>
        </w:rPr>
        <w:t>aquired</w:t>
      </w:r>
      <w:proofErr w:type="spellEnd"/>
      <w:r w:rsidR="003C6D31">
        <w:rPr>
          <w:rFonts w:ascii="Georgia" w:hAnsi="Georgia"/>
        </w:rPr>
        <w:t xml:space="preserve">, the Board request Shay to get </w:t>
      </w:r>
      <w:proofErr w:type="spellStart"/>
      <w:r w:rsidR="003C6D31">
        <w:rPr>
          <w:rFonts w:ascii="Georgia" w:hAnsi="Georgia"/>
        </w:rPr>
        <w:t>refrences</w:t>
      </w:r>
      <w:proofErr w:type="spellEnd"/>
      <w:r w:rsidR="003C6D31">
        <w:rPr>
          <w:rFonts w:ascii="Georgia" w:hAnsi="Georgia"/>
        </w:rPr>
        <w:t xml:space="preserve"> from Conner Marshall.</w:t>
      </w:r>
      <w:r>
        <w:rPr>
          <w:rFonts w:ascii="Georgia" w:hAnsi="Georgia"/>
        </w:rPr>
        <w:t xml:space="preserve"> </w:t>
      </w:r>
    </w:p>
    <w:p w14:paraId="472949A6" w14:textId="77777777" w:rsidR="004E73BF" w:rsidRPr="004E73BF" w:rsidRDefault="004E73BF" w:rsidP="004E73BF">
      <w:pPr>
        <w:spacing w:after="0" w:line="240" w:lineRule="auto"/>
        <w:ind w:left="1080"/>
        <w:rPr>
          <w:rFonts w:ascii="Georgia" w:hAnsi="Georgia"/>
        </w:rPr>
      </w:pPr>
    </w:p>
    <w:p w14:paraId="374BA739" w14:textId="77777777" w:rsidR="00A0352B" w:rsidRDefault="00A0352B" w:rsidP="00421722">
      <w:pPr>
        <w:spacing w:after="0" w:line="240" w:lineRule="auto"/>
        <w:rPr>
          <w:rFonts w:ascii="Georgia" w:hAnsi="Georgia"/>
          <w:b/>
          <w:u w:val="single"/>
        </w:rPr>
      </w:pPr>
    </w:p>
    <w:p w14:paraId="11720BC5" w14:textId="3433D211" w:rsidR="00AB47B9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  <w:r w:rsidRPr="00421722">
        <w:rPr>
          <w:rFonts w:ascii="Georgia" w:hAnsi="Georgia"/>
          <w:b/>
          <w:u w:val="single"/>
        </w:rPr>
        <w:t>Correspondents</w:t>
      </w:r>
      <w:r w:rsidR="001A6AAA">
        <w:rPr>
          <w:rFonts w:ascii="Georgia" w:hAnsi="Georgia"/>
          <w:b/>
          <w:u w:val="single"/>
        </w:rPr>
        <w:t xml:space="preserve">- </w:t>
      </w:r>
    </w:p>
    <w:p w14:paraId="5327938C" w14:textId="77777777" w:rsidR="00421722" w:rsidRPr="00421722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</w:p>
    <w:p w14:paraId="2B7199A6" w14:textId="7F207E4B" w:rsidR="00AA10AF" w:rsidRDefault="006C6B94" w:rsidP="00517543">
      <w:pPr>
        <w:rPr>
          <w:rFonts w:ascii="Georgia" w:hAnsi="Georgia"/>
          <w:b/>
          <w:u w:val="single"/>
        </w:rPr>
      </w:pPr>
      <w:r w:rsidRPr="0079221F">
        <w:rPr>
          <w:rFonts w:ascii="Georgia" w:hAnsi="Georgia"/>
          <w:b/>
          <w:u w:val="single"/>
        </w:rPr>
        <w:t>A</w:t>
      </w:r>
      <w:r w:rsidR="001D61FD" w:rsidRPr="0079221F">
        <w:rPr>
          <w:rFonts w:ascii="Georgia" w:hAnsi="Georgia"/>
          <w:b/>
          <w:u w:val="single"/>
        </w:rPr>
        <w:t>djourn</w:t>
      </w:r>
      <w:r w:rsidR="00F15B1E">
        <w:rPr>
          <w:rFonts w:ascii="Georgia" w:hAnsi="Georgia"/>
          <w:b/>
          <w:u w:val="single"/>
        </w:rPr>
        <w:t xml:space="preserve"> </w:t>
      </w:r>
      <w:r w:rsidR="00350F9A">
        <w:rPr>
          <w:rFonts w:ascii="Georgia" w:hAnsi="Georgia"/>
          <w:b/>
          <w:u w:val="single"/>
        </w:rPr>
        <w:t>2:</w:t>
      </w:r>
      <w:r w:rsidR="003C6D31">
        <w:rPr>
          <w:rFonts w:ascii="Georgia" w:hAnsi="Georgia"/>
          <w:b/>
          <w:u w:val="single"/>
        </w:rPr>
        <w:t>55</w:t>
      </w:r>
    </w:p>
    <w:p w14:paraId="0A44F9ED" w14:textId="2A3AC0F1" w:rsidR="00103AD1" w:rsidRPr="000F3352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  <w:r w:rsidRPr="000F3352">
        <w:rPr>
          <w:rFonts w:ascii="Georgia" w:hAnsi="Georgia"/>
          <w:b/>
          <w:u w:val="single"/>
        </w:rPr>
        <w:t>Approved by:</w:t>
      </w:r>
      <w:r w:rsidR="00ED7B7A">
        <w:rPr>
          <w:rFonts w:ascii="Georgia" w:hAnsi="Georgia"/>
          <w:b/>
          <w:u w:val="single"/>
        </w:rPr>
        <w:t xml:space="preserve"> </w:t>
      </w:r>
    </w:p>
    <w:p w14:paraId="13349C9E" w14:textId="77777777" w:rsidR="00103AD1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6469109E" w14:textId="77777777" w:rsidR="00173C48" w:rsidRPr="000F3352" w:rsidRDefault="00173C48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3FB1B748" w14:textId="0A0679CF" w:rsidR="0000643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</w:rPr>
        <w:t>__________________________</w:t>
      </w:r>
      <w:r w:rsidRPr="000F3352">
        <w:rPr>
          <w:rFonts w:ascii="Georgia" w:hAnsi="Georgia"/>
        </w:rPr>
        <w:tab/>
        <w:t>Date: _________________</w:t>
      </w:r>
    </w:p>
    <w:sectPr w:rsidR="00006431" w:rsidRPr="000F3352" w:rsidSect="007E26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AC4A4" w14:textId="77777777" w:rsidR="00F3113F" w:rsidRDefault="00F3113F" w:rsidP="002C7095">
      <w:pPr>
        <w:spacing w:after="0" w:line="240" w:lineRule="auto"/>
      </w:pPr>
      <w:r>
        <w:separator/>
      </w:r>
    </w:p>
  </w:endnote>
  <w:endnote w:type="continuationSeparator" w:id="0">
    <w:p w14:paraId="029F97C0" w14:textId="77777777" w:rsidR="00F3113F" w:rsidRDefault="00F3113F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CDDDD" w14:textId="77777777" w:rsidR="004079B8" w:rsidRDefault="004079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94CEB" w14:textId="77777777" w:rsidR="004079B8" w:rsidRDefault="004079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486FF" w14:textId="77777777" w:rsidR="004079B8" w:rsidRDefault="00407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069FA" w14:textId="77777777" w:rsidR="00F3113F" w:rsidRDefault="00F3113F" w:rsidP="002C7095">
      <w:pPr>
        <w:spacing w:after="0" w:line="240" w:lineRule="auto"/>
      </w:pPr>
      <w:r>
        <w:separator/>
      </w:r>
    </w:p>
  </w:footnote>
  <w:footnote w:type="continuationSeparator" w:id="0">
    <w:p w14:paraId="3AC31A3A" w14:textId="77777777" w:rsidR="00F3113F" w:rsidRDefault="00F3113F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D0A33" w14:textId="77777777" w:rsidR="004079B8" w:rsidRDefault="004079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1B7C" w14:textId="2066A513" w:rsidR="00FF00A5" w:rsidRPr="00DA2A59" w:rsidRDefault="004A666C" w:rsidP="00FF00A5">
    <w:pPr>
      <w:spacing w:after="0"/>
      <w:jc w:val="center"/>
      <w:rPr>
        <w:rFonts w:ascii="Times New Roman" w:hAnsi="Times New Roman"/>
      </w:rPr>
    </w:pPr>
    <w:sdt>
      <w:sdtPr>
        <w:id w:val="-1111973215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8BB9E5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FF00A5">
      <w:rPr>
        <w:noProof/>
      </w:rPr>
      <w:drawing>
        <wp:anchor distT="0" distB="0" distL="114300" distR="114300" simplePos="0" relativeHeight="251657216" behindDoc="1" locked="0" layoutInCell="1" allowOverlap="1" wp14:anchorId="65D3C3C0" wp14:editId="08098009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1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F00A5">
      <w:ptab w:relativeTo="margin" w:alignment="left" w:leader="none"/>
    </w:r>
    <w:r w:rsidR="00FF00A5"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="00FF00A5"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0EB4108F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CEBED62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Pr="00DA2A59">
      <w:rPr>
        <w:rFonts w:ascii="Times New Roman" w:hAnsi="Times New Roman"/>
        <w:sz w:val="18"/>
        <w:szCs w:val="18"/>
        <w:u w:val="single"/>
      </w:rPr>
      <w:t xml:space="preserve"> FAX: (575) 396-5768</w:t>
    </w:r>
  </w:p>
  <w:p w14:paraId="71FE9241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A641B" w14:textId="77777777" w:rsidR="004079B8" w:rsidRDefault="004079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B2BDE"/>
    <w:multiLevelType w:val="hybridMultilevel"/>
    <w:tmpl w:val="677EE9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BD170D"/>
    <w:multiLevelType w:val="hybridMultilevel"/>
    <w:tmpl w:val="F94470BE"/>
    <w:lvl w:ilvl="0" w:tplc="577A53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C6D1C"/>
    <w:multiLevelType w:val="hybridMultilevel"/>
    <w:tmpl w:val="A1522E9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4943E0"/>
    <w:multiLevelType w:val="hybridMultilevel"/>
    <w:tmpl w:val="C1161A36"/>
    <w:lvl w:ilvl="0" w:tplc="B43ACBE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F4476A9"/>
    <w:multiLevelType w:val="hybridMultilevel"/>
    <w:tmpl w:val="688E7A96"/>
    <w:lvl w:ilvl="0" w:tplc="31DAF7F8">
      <w:start w:val="1"/>
      <w:numFmt w:val="upperLetter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308A550C"/>
    <w:multiLevelType w:val="hybridMultilevel"/>
    <w:tmpl w:val="57E6905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18B67CD"/>
    <w:multiLevelType w:val="hybridMultilevel"/>
    <w:tmpl w:val="5F5EF3E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E2654B"/>
    <w:multiLevelType w:val="hybridMultilevel"/>
    <w:tmpl w:val="7728C73E"/>
    <w:lvl w:ilvl="0" w:tplc="A4F03444">
      <w:start w:val="1"/>
      <w:numFmt w:val="upperLetter"/>
      <w:lvlText w:val="%1."/>
      <w:lvlJc w:val="left"/>
      <w:pPr>
        <w:ind w:left="147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19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277D1E"/>
    <w:multiLevelType w:val="hybridMultilevel"/>
    <w:tmpl w:val="7E3C6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E27FE"/>
    <w:multiLevelType w:val="hybridMultilevel"/>
    <w:tmpl w:val="5FF0DBDC"/>
    <w:lvl w:ilvl="0" w:tplc="22C2DA0A">
      <w:start w:val="1"/>
      <w:numFmt w:val="upp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2" w15:restartNumberingAfterBreak="0">
    <w:nsid w:val="5CAE4866"/>
    <w:multiLevelType w:val="hybridMultilevel"/>
    <w:tmpl w:val="4718D94C"/>
    <w:lvl w:ilvl="0" w:tplc="9648DE4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E45614"/>
    <w:multiLevelType w:val="hybridMultilevel"/>
    <w:tmpl w:val="11345624"/>
    <w:lvl w:ilvl="0" w:tplc="C8E450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028C1"/>
    <w:multiLevelType w:val="hybridMultilevel"/>
    <w:tmpl w:val="855454C2"/>
    <w:lvl w:ilvl="0" w:tplc="077CA000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792BDC"/>
    <w:multiLevelType w:val="hybridMultilevel"/>
    <w:tmpl w:val="7A3E042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E991946"/>
    <w:multiLevelType w:val="hybridMultilevel"/>
    <w:tmpl w:val="9FB218B6"/>
    <w:lvl w:ilvl="0" w:tplc="6A44402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016615">
    <w:abstractNumId w:val="9"/>
  </w:num>
  <w:num w:numId="2" w16cid:durableId="1433017075">
    <w:abstractNumId w:val="7"/>
  </w:num>
  <w:num w:numId="3" w16cid:durableId="50887223">
    <w:abstractNumId w:val="6"/>
  </w:num>
  <w:num w:numId="4" w16cid:durableId="1974168694">
    <w:abstractNumId w:val="5"/>
  </w:num>
  <w:num w:numId="5" w16cid:durableId="1086345481">
    <w:abstractNumId w:val="4"/>
  </w:num>
  <w:num w:numId="6" w16cid:durableId="480077959">
    <w:abstractNumId w:val="8"/>
  </w:num>
  <w:num w:numId="7" w16cid:durableId="1329752716">
    <w:abstractNumId w:val="3"/>
  </w:num>
  <w:num w:numId="8" w16cid:durableId="402021229">
    <w:abstractNumId w:val="2"/>
  </w:num>
  <w:num w:numId="9" w16cid:durableId="1668555072">
    <w:abstractNumId w:val="1"/>
  </w:num>
  <w:num w:numId="10" w16cid:durableId="940916418">
    <w:abstractNumId w:val="0"/>
  </w:num>
  <w:num w:numId="11" w16cid:durableId="1240022603">
    <w:abstractNumId w:val="16"/>
  </w:num>
  <w:num w:numId="12" w16cid:durableId="64883114">
    <w:abstractNumId w:val="12"/>
  </w:num>
  <w:num w:numId="13" w16cid:durableId="1864203498">
    <w:abstractNumId w:val="19"/>
  </w:num>
  <w:num w:numId="14" w16cid:durableId="2073850253">
    <w:abstractNumId w:val="24"/>
  </w:num>
  <w:num w:numId="15" w16cid:durableId="7486199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79528331">
    <w:abstractNumId w:val="27"/>
  </w:num>
  <w:num w:numId="17" w16cid:durableId="625699749">
    <w:abstractNumId w:val="11"/>
  </w:num>
  <w:num w:numId="18" w16cid:durableId="879711874">
    <w:abstractNumId w:val="10"/>
  </w:num>
  <w:num w:numId="19" w16cid:durableId="1067999327">
    <w:abstractNumId w:val="17"/>
  </w:num>
  <w:num w:numId="20" w16cid:durableId="67575971">
    <w:abstractNumId w:val="22"/>
  </w:num>
  <w:num w:numId="21" w16cid:durableId="184158219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495000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98459362">
    <w:abstractNumId w:val="15"/>
  </w:num>
  <w:num w:numId="24" w16cid:durableId="318923316">
    <w:abstractNumId w:val="20"/>
  </w:num>
  <w:num w:numId="25" w16cid:durableId="1024941888">
    <w:abstractNumId w:val="25"/>
  </w:num>
  <w:num w:numId="26" w16cid:durableId="623196969">
    <w:abstractNumId w:val="18"/>
  </w:num>
  <w:num w:numId="27" w16cid:durableId="105391868">
    <w:abstractNumId w:val="21"/>
  </w:num>
  <w:num w:numId="28" w16cid:durableId="516890598">
    <w:abstractNumId w:val="26"/>
  </w:num>
  <w:num w:numId="29" w16cid:durableId="1930431177">
    <w:abstractNumId w:val="13"/>
  </w:num>
  <w:num w:numId="30" w16cid:durableId="371273556">
    <w:abstractNumId w:val="23"/>
  </w:num>
  <w:num w:numId="31" w16cid:durableId="182701795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Q1tzQzt7QwNjNW0lEKTi0uzszPAykwtqgFAAvI+B8tAAAA"/>
  </w:docVars>
  <w:rsids>
    <w:rsidRoot w:val="00363B4E"/>
    <w:rsid w:val="00002406"/>
    <w:rsid w:val="00006431"/>
    <w:rsid w:val="00011AE4"/>
    <w:rsid w:val="00012E43"/>
    <w:rsid w:val="00012FE2"/>
    <w:rsid w:val="000133AE"/>
    <w:rsid w:val="0001382B"/>
    <w:rsid w:val="00017849"/>
    <w:rsid w:val="00021010"/>
    <w:rsid w:val="000238C1"/>
    <w:rsid w:val="00023AB1"/>
    <w:rsid w:val="00023EE5"/>
    <w:rsid w:val="00024050"/>
    <w:rsid w:val="00026295"/>
    <w:rsid w:val="00026E57"/>
    <w:rsid w:val="00027EA5"/>
    <w:rsid w:val="00027FC1"/>
    <w:rsid w:val="0003242B"/>
    <w:rsid w:val="000327DE"/>
    <w:rsid w:val="00034B83"/>
    <w:rsid w:val="00037BA3"/>
    <w:rsid w:val="00037D4B"/>
    <w:rsid w:val="00041303"/>
    <w:rsid w:val="000413EA"/>
    <w:rsid w:val="0004510B"/>
    <w:rsid w:val="00045B4A"/>
    <w:rsid w:val="00047566"/>
    <w:rsid w:val="00051533"/>
    <w:rsid w:val="00052C1C"/>
    <w:rsid w:val="00053E2D"/>
    <w:rsid w:val="000558A0"/>
    <w:rsid w:val="0006198E"/>
    <w:rsid w:val="00063FEA"/>
    <w:rsid w:val="000640E5"/>
    <w:rsid w:val="00064852"/>
    <w:rsid w:val="00065E6A"/>
    <w:rsid w:val="000666A3"/>
    <w:rsid w:val="00070363"/>
    <w:rsid w:val="000706B9"/>
    <w:rsid w:val="00071CAB"/>
    <w:rsid w:val="00071D6A"/>
    <w:rsid w:val="00073182"/>
    <w:rsid w:val="00073FC9"/>
    <w:rsid w:val="000747F9"/>
    <w:rsid w:val="00074C61"/>
    <w:rsid w:val="00077487"/>
    <w:rsid w:val="0008068D"/>
    <w:rsid w:val="0008175E"/>
    <w:rsid w:val="00082B93"/>
    <w:rsid w:val="000934A1"/>
    <w:rsid w:val="00095B05"/>
    <w:rsid w:val="00095CBB"/>
    <w:rsid w:val="0009794E"/>
    <w:rsid w:val="000A0736"/>
    <w:rsid w:val="000A201C"/>
    <w:rsid w:val="000A5F66"/>
    <w:rsid w:val="000A6B4E"/>
    <w:rsid w:val="000A7920"/>
    <w:rsid w:val="000B5AD3"/>
    <w:rsid w:val="000B6DC4"/>
    <w:rsid w:val="000C0A7B"/>
    <w:rsid w:val="000C24F5"/>
    <w:rsid w:val="000C5719"/>
    <w:rsid w:val="000D241B"/>
    <w:rsid w:val="000D569D"/>
    <w:rsid w:val="000D5F24"/>
    <w:rsid w:val="000E06EB"/>
    <w:rsid w:val="000E3E45"/>
    <w:rsid w:val="000F02A8"/>
    <w:rsid w:val="000F079C"/>
    <w:rsid w:val="000F2738"/>
    <w:rsid w:val="000F31A1"/>
    <w:rsid w:val="000F3352"/>
    <w:rsid w:val="000F760C"/>
    <w:rsid w:val="00102B30"/>
    <w:rsid w:val="00103AD1"/>
    <w:rsid w:val="00103EB7"/>
    <w:rsid w:val="0010552F"/>
    <w:rsid w:val="001058A0"/>
    <w:rsid w:val="00107C8D"/>
    <w:rsid w:val="00107DB8"/>
    <w:rsid w:val="00114408"/>
    <w:rsid w:val="001144EA"/>
    <w:rsid w:val="0011612B"/>
    <w:rsid w:val="00116267"/>
    <w:rsid w:val="001177BE"/>
    <w:rsid w:val="00121844"/>
    <w:rsid w:val="00125476"/>
    <w:rsid w:val="00126916"/>
    <w:rsid w:val="001301CA"/>
    <w:rsid w:val="0013143F"/>
    <w:rsid w:val="0014760C"/>
    <w:rsid w:val="00150B89"/>
    <w:rsid w:val="00153C40"/>
    <w:rsid w:val="001548AC"/>
    <w:rsid w:val="00156277"/>
    <w:rsid w:val="00162184"/>
    <w:rsid w:val="00162902"/>
    <w:rsid w:val="00162E55"/>
    <w:rsid w:val="0016667B"/>
    <w:rsid w:val="00170FC5"/>
    <w:rsid w:val="00171015"/>
    <w:rsid w:val="001710C7"/>
    <w:rsid w:val="001721A7"/>
    <w:rsid w:val="00173C48"/>
    <w:rsid w:val="00174A8B"/>
    <w:rsid w:val="00174D5F"/>
    <w:rsid w:val="00176298"/>
    <w:rsid w:val="00177212"/>
    <w:rsid w:val="00180999"/>
    <w:rsid w:val="0018628A"/>
    <w:rsid w:val="0018648C"/>
    <w:rsid w:val="00186C50"/>
    <w:rsid w:val="00192B40"/>
    <w:rsid w:val="00193170"/>
    <w:rsid w:val="00193A1E"/>
    <w:rsid w:val="00193BA3"/>
    <w:rsid w:val="00194444"/>
    <w:rsid w:val="00195684"/>
    <w:rsid w:val="001962C7"/>
    <w:rsid w:val="0019720F"/>
    <w:rsid w:val="001A1F79"/>
    <w:rsid w:val="001A2066"/>
    <w:rsid w:val="001A28E1"/>
    <w:rsid w:val="001A320E"/>
    <w:rsid w:val="001A334B"/>
    <w:rsid w:val="001A4C6A"/>
    <w:rsid w:val="001A5853"/>
    <w:rsid w:val="001A6AAA"/>
    <w:rsid w:val="001B2533"/>
    <w:rsid w:val="001B2E89"/>
    <w:rsid w:val="001B3021"/>
    <w:rsid w:val="001B78F3"/>
    <w:rsid w:val="001C046F"/>
    <w:rsid w:val="001C25A3"/>
    <w:rsid w:val="001C2C60"/>
    <w:rsid w:val="001C3D4F"/>
    <w:rsid w:val="001C433A"/>
    <w:rsid w:val="001C5D85"/>
    <w:rsid w:val="001C626A"/>
    <w:rsid w:val="001D278C"/>
    <w:rsid w:val="001D2957"/>
    <w:rsid w:val="001D61FD"/>
    <w:rsid w:val="001E08B5"/>
    <w:rsid w:val="001E117F"/>
    <w:rsid w:val="001E1230"/>
    <w:rsid w:val="001E442F"/>
    <w:rsid w:val="001E6449"/>
    <w:rsid w:val="001F0ACB"/>
    <w:rsid w:val="001F2895"/>
    <w:rsid w:val="001F6132"/>
    <w:rsid w:val="001F7AE0"/>
    <w:rsid w:val="00200903"/>
    <w:rsid w:val="0021133D"/>
    <w:rsid w:val="00211F58"/>
    <w:rsid w:val="00212EF3"/>
    <w:rsid w:val="002159AB"/>
    <w:rsid w:val="00215DFC"/>
    <w:rsid w:val="00221BF8"/>
    <w:rsid w:val="00223237"/>
    <w:rsid w:val="00223B21"/>
    <w:rsid w:val="00227E3B"/>
    <w:rsid w:val="00230ACC"/>
    <w:rsid w:val="00230E13"/>
    <w:rsid w:val="0023270B"/>
    <w:rsid w:val="00234E98"/>
    <w:rsid w:val="00235015"/>
    <w:rsid w:val="002438EF"/>
    <w:rsid w:val="002450AA"/>
    <w:rsid w:val="00245CC1"/>
    <w:rsid w:val="00245CDF"/>
    <w:rsid w:val="00255587"/>
    <w:rsid w:val="002568E6"/>
    <w:rsid w:val="00257F1F"/>
    <w:rsid w:val="002654AA"/>
    <w:rsid w:val="00266EEF"/>
    <w:rsid w:val="0027028F"/>
    <w:rsid w:val="002708DE"/>
    <w:rsid w:val="00270B12"/>
    <w:rsid w:val="00271954"/>
    <w:rsid w:val="00271CE1"/>
    <w:rsid w:val="00274B1F"/>
    <w:rsid w:val="00274EA5"/>
    <w:rsid w:val="0028002A"/>
    <w:rsid w:val="00283EA3"/>
    <w:rsid w:val="00284309"/>
    <w:rsid w:val="00285789"/>
    <w:rsid w:val="00287BFA"/>
    <w:rsid w:val="00291331"/>
    <w:rsid w:val="00293486"/>
    <w:rsid w:val="002950EA"/>
    <w:rsid w:val="00295225"/>
    <w:rsid w:val="00295F2F"/>
    <w:rsid w:val="002A656D"/>
    <w:rsid w:val="002A768E"/>
    <w:rsid w:val="002A7EC4"/>
    <w:rsid w:val="002B00F5"/>
    <w:rsid w:val="002B03A9"/>
    <w:rsid w:val="002B04BC"/>
    <w:rsid w:val="002B11FD"/>
    <w:rsid w:val="002B2EB4"/>
    <w:rsid w:val="002B4A2A"/>
    <w:rsid w:val="002C25F4"/>
    <w:rsid w:val="002C2A84"/>
    <w:rsid w:val="002C2D71"/>
    <w:rsid w:val="002C3560"/>
    <w:rsid w:val="002C3CAD"/>
    <w:rsid w:val="002C4F97"/>
    <w:rsid w:val="002C6514"/>
    <w:rsid w:val="002C66B3"/>
    <w:rsid w:val="002C7095"/>
    <w:rsid w:val="002C7D61"/>
    <w:rsid w:val="002D0872"/>
    <w:rsid w:val="002D2F80"/>
    <w:rsid w:val="002D2FDF"/>
    <w:rsid w:val="002E2823"/>
    <w:rsid w:val="002E5DB9"/>
    <w:rsid w:val="002E66D2"/>
    <w:rsid w:val="002E6809"/>
    <w:rsid w:val="002E7AD2"/>
    <w:rsid w:val="002F03F5"/>
    <w:rsid w:val="002F0AFD"/>
    <w:rsid w:val="002F1843"/>
    <w:rsid w:val="002F1962"/>
    <w:rsid w:val="002F2110"/>
    <w:rsid w:val="002F2560"/>
    <w:rsid w:val="002F3F85"/>
    <w:rsid w:val="002F5580"/>
    <w:rsid w:val="002F6463"/>
    <w:rsid w:val="002F6A90"/>
    <w:rsid w:val="002F7F2F"/>
    <w:rsid w:val="00300B51"/>
    <w:rsid w:val="00301507"/>
    <w:rsid w:val="00301EFD"/>
    <w:rsid w:val="00304C91"/>
    <w:rsid w:val="0030507E"/>
    <w:rsid w:val="0030579B"/>
    <w:rsid w:val="00307562"/>
    <w:rsid w:val="00310783"/>
    <w:rsid w:val="00313EFA"/>
    <w:rsid w:val="0031560F"/>
    <w:rsid w:val="0032010C"/>
    <w:rsid w:val="00323190"/>
    <w:rsid w:val="003236C9"/>
    <w:rsid w:val="00323A67"/>
    <w:rsid w:val="0032451B"/>
    <w:rsid w:val="00325B39"/>
    <w:rsid w:val="0032707F"/>
    <w:rsid w:val="003301DC"/>
    <w:rsid w:val="00330BDC"/>
    <w:rsid w:val="00334539"/>
    <w:rsid w:val="00335D65"/>
    <w:rsid w:val="00335E4D"/>
    <w:rsid w:val="003400A3"/>
    <w:rsid w:val="00340472"/>
    <w:rsid w:val="003448BE"/>
    <w:rsid w:val="003452E1"/>
    <w:rsid w:val="00347037"/>
    <w:rsid w:val="003477BE"/>
    <w:rsid w:val="00350F9A"/>
    <w:rsid w:val="00351FFB"/>
    <w:rsid w:val="003523F7"/>
    <w:rsid w:val="003530BD"/>
    <w:rsid w:val="00354DFF"/>
    <w:rsid w:val="00355D0F"/>
    <w:rsid w:val="00357A3E"/>
    <w:rsid w:val="003619AF"/>
    <w:rsid w:val="00363B4E"/>
    <w:rsid w:val="00365D2F"/>
    <w:rsid w:val="0036617A"/>
    <w:rsid w:val="00373CA4"/>
    <w:rsid w:val="003743DE"/>
    <w:rsid w:val="0037535A"/>
    <w:rsid w:val="00375E62"/>
    <w:rsid w:val="0037673C"/>
    <w:rsid w:val="00377C22"/>
    <w:rsid w:val="003803D0"/>
    <w:rsid w:val="003807BF"/>
    <w:rsid w:val="00383253"/>
    <w:rsid w:val="00391797"/>
    <w:rsid w:val="00392EB0"/>
    <w:rsid w:val="00393A82"/>
    <w:rsid w:val="00395914"/>
    <w:rsid w:val="003974F9"/>
    <w:rsid w:val="003A0A51"/>
    <w:rsid w:val="003A17E1"/>
    <w:rsid w:val="003A1EEC"/>
    <w:rsid w:val="003A26BC"/>
    <w:rsid w:val="003A36AB"/>
    <w:rsid w:val="003A54CA"/>
    <w:rsid w:val="003B1842"/>
    <w:rsid w:val="003B1A00"/>
    <w:rsid w:val="003B2210"/>
    <w:rsid w:val="003B5590"/>
    <w:rsid w:val="003C1486"/>
    <w:rsid w:val="003C161E"/>
    <w:rsid w:val="003C1D52"/>
    <w:rsid w:val="003C6D31"/>
    <w:rsid w:val="003D1B8E"/>
    <w:rsid w:val="003D2382"/>
    <w:rsid w:val="003D54A5"/>
    <w:rsid w:val="003D6D4B"/>
    <w:rsid w:val="003D7320"/>
    <w:rsid w:val="003E26C0"/>
    <w:rsid w:val="003E4606"/>
    <w:rsid w:val="003E577C"/>
    <w:rsid w:val="003E6DC8"/>
    <w:rsid w:val="003E7F84"/>
    <w:rsid w:val="003F2F10"/>
    <w:rsid w:val="003F5375"/>
    <w:rsid w:val="003F57EE"/>
    <w:rsid w:val="003F62B8"/>
    <w:rsid w:val="00401076"/>
    <w:rsid w:val="0040340B"/>
    <w:rsid w:val="004064E1"/>
    <w:rsid w:val="004079B8"/>
    <w:rsid w:val="004100AD"/>
    <w:rsid w:val="0041126D"/>
    <w:rsid w:val="00411E66"/>
    <w:rsid w:val="0041214B"/>
    <w:rsid w:val="00413201"/>
    <w:rsid w:val="00416230"/>
    <w:rsid w:val="00417551"/>
    <w:rsid w:val="00421722"/>
    <w:rsid w:val="00423A31"/>
    <w:rsid w:val="00424A02"/>
    <w:rsid w:val="00425531"/>
    <w:rsid w:val="0043021C"/>
    <w:rsid w:val="0043120F"/>
    <w:rsid w:val="004313F5"/>
    <w:rsid w:val="00431FB9"/>
    <w:rsid w:val="004322C4"/>
    <w:rsid w:val="004337CA"/>
    <w:rsid w:val="0043384B"/>
    <w:rsid w:val="00434AAF"/>
    <w:rsid w:val="00436AAC"/>
    <w:rsid w:val="004438C6"/>
    <w:rsid w:val="00444F1C"/>
    <w:rsid w:val="00445546"/>
    <w:rsid w:val="00446971"/>
    <w:rsid w:val="004473EE"/>
    <w:rsid w:val="00447996"/>
    <w:rsid w:val="004511EA"/>
    <w:rsid w:val="00451279"/>
    <w:rsid w:val="004524C7"/>
    <w:rsid w:val="00453F8C"/>
    <w:rsid w:val="004558A5"/>
    <w:rsid w:val="00457888"/>
    <w:rsid w:val="00462D2D"/>
    <w:rsid w:val="004648BA"/>
    <w:rsid w:val="00464BFF"/>
    <w:rsid w:val="00472D94"/>
    <w:rsid w:val="004762A7"/>
    <w:rsid w:val="00476CED"/>
    <w:rsid w:val="00484A6F"/>
    <w:rsid w:val="004860A2"/>
    <w:rsid w:val="00486FC7"/>
    <w:rsid w:val="00490D70"/>
    <w:rsid w:val="00492054"/>
    <w:rsid w:val="00492DD3"/>
    <w:rsid w:val="004A0590"/>
    <w:rsid w:val="004A0784"/>
    <w:rsid w:val="004A4434"/>
    <w:rsid w:val="004A463B"/>
    <w:rsid w:val="004A575C"/>
    <w:rsid w:val="004B0289"/>
    <w:rsid w:val="004B06ED"/>
    <w:rsid w:val="004B17DD"/>
    <w:rsid w:val="004B2FC6"/>
    <w:rsid w:val="004B5793"/>
    <w:rsid w:val="004B707E"/>
    <w:rsid w:val="004C07CC"/>
    <w:rsid w:val="004C08F2"/>
    <w:rsid w:val="004C0C54"/>
    <w:rsid w:val="004C1E82"/>
    <w:rsid w:val="004C2415"/>
    <w:rsid w:val="004C2723"/>
    <w:rsid w:val="004C38D3"/>
    <w:rsid w:val="004C3D4D"/>
    <w:rsid w:val="004C4303"/>
    <w:rsid w:val="004C45BB"/>
    <w:rsid w:val="004C483B"/>
    <w:rsid w:val="004C4890"/>
    <w:rsid w:val="004C610E"/>
    <w:rsid w:val="004C720E"/>
    <w:rsid w:val="004D1925"/>
    <w:rsid w:val="004D3154"/>
    <w:rsid w:val="004D4DEF"/>
    <w:rsid w:val="004D50E8"/>
    <w:rsid w:val="004D62B4"/>
    <w:rsid w:val="004D7A3C"/>
    <w:rsid w:val="004D7F50"/>
    <w:rsid w:val="004E1B1B"/>
    <w:rsid w:val="004E5DF3"/>
    <w:rsid w:val="004E6F8E"/>
    <w:rsid w:val="004E73BF"/>
    <w:rsid w:val="004E7DF9"/>
    <w:rsid w:val="004F2548"/>
    <w:rsid w:val="004F37B8"/>
    <w:rsid w:val="004F4F9D"/>
    <w:rsid w:val="004F5BB7"/>
    <w:rsid w:val="005005FE"/>
    <w:rsid w:val="0050184C"/>
    <w:rsid w:val="00501BAB"/>
    <w:rsid w:val="00501E29"/>
    <w:rsid w:val="005024C2"/>
    <w:rsid w:val="00503939"/>
    <w:rsid w:val="00503EE4"/>
    <w:rsid w:val="00504531"/>
    <w:rsid w:val="005045B3"/>
    <w:rsid w:val="0050678A"/>
    <w:rsid w:val="00507033"/>
    <w:rsid w:val="00507909"/>
    <w:rsid w:val="0050794A"/>
    <w:rsid w:val="00507C29"/>
    <w:rsid w:val="00507DEB"/>
    <w:rsid w:val="00511499"/>
    <w:rsid w:val="005114C0"/>
    <w:rsid w:val="00511FF2"/>
    <w:rsid w:val="00514015"/>
    <w:rsid w:val="005150DC"/>
    <w:rsid w:val="005158E2"/>
    <w:rsid w:val="005172BE"/>
    <w:rsid w:val="00517543"/>
    <w:rsid w:val="00517DF5"/>
    <w:rsid w:val="00521A77"/>
    <w:rsid w:val="00521BDF"/>
    <w:rsid w:val="00522613"/>
    <w:rsid w:val="00523397"/>
    <w:rsid w:val="00527203"/>
    <w:rsid w:val="005278D0"/>
    <w:rsid w:val="00531601"/>
    <w:rsid w:val="00531AB1"/>
    <w:rsid w:val="005323FF"/>
    <w:rsid w:val="0053256F"/>
    <w:rsid w:val="00533F4E"/>
    <w:rsid w:val="00535429"/>
    <w:rsid w:val="00535CD1"/>
    <w:rsid w:val="00536C04"/>
    <w:rsid w:val="00537795"/>
    <w:rsid w:val="005378EE"/>
    <w:rsid w:val="00541C68"/>
    <w:rsid w:val="00543B32"/>
    <w:rsid w:val="00544930"/>
    <w:rsid w:val="00551595"/>
    <w:rsid w:val="00553CCE"/>
    <w:rsid w:val="005545A8"/>
    <w:rsid w:val="005569F2"/>
    <w:rsid w:val="005655DA"/>
    <w:rsid w:val="005753D8"/>
    <w:rsid w:val="0057799F"/>
    <w:rsid w:val="00577DFA"/>
    <w:rsid w:val="00581942"/>
    <w:rsid w:val="00583153"/>
    <w:rsid w:val="005837B5"/>
    <w:rsid w:val="005837E2"/>
    <w:rsid w:val="005837E4"/>
    <w:rsid w:val="005849B5"/>
    <w:rsid w:val="005850EF"/>
    <w:rsid w:val="005906B9"/>
    <w:rsid w:val="005913C9"/>
    <w:rsid w:val="0059160B"/>
    <w:rsid w:val="00591B4E"/>
    <w:rsid w:val="00591BEF"/>
    <w:rsid w:val="0059360C"/>
    <w:rsid w:val="0059390F"/>
    <w:rsid w:val="00595182"/>
    <w:rsid w:val="00595AF8"/>
    <w:rsid w:val="005969D3"/>
    <w:rsid w:val="005A2E82"/>
    <w:rsid w:val="005A438C"/>
    <w:rsid w:val="005B0321"/>
    <w:rsid w:val="005B197E"/>
    <w:rsid w:val="005B2E89"/>
    <w:rsid w:val="005B2FF0"/>
    <w:rsid w:val="005B5F9C"/>
    <w:rsid w:val="005C1382"/>
    <w:rsid w:val="005C15D9"/>
    <w:rsid w:val="005C2B35"/>
    <w:rsid w:val="005C2B8B"/>
    <w:rsid w:val="005C304C"/>
    <w:rsid w:val="005C53A1"/>
    <w:rsid w:val="005D3769"/>
    <w:rsid w:val="005D38F1"/>
    <w:rsid w:val="005D3EAF"/>
    <w:rsid w:val="005D460D"/>
    <w:rsid w:val="005D495A"/>
    <w:rsid w:val="005D73FB"/>
    <w:rsid w:val="005D7484"/>
    <w:rsid w:val="005D7A88"/>
    <w:rsid w:val="005E2242"/>
    <w:rsid w:val="005E2422"/>
    <w:rsid w:val="005E41BF"/>
    <w:rsid w:val="005E616B"/>
    <w:rsid w:val="005E7114"/>
    <w:rsid w:val="005E747B"/>
    <w:rsid w:val="005E79DC"/>
    <w:rsid w:val="005F0661"/>
    <w:rsid w:val="005F08CB"/>
    <w:rsid w:val="005F41F1"/>
    <w:rsid w:val="005F4F38"/>
    <w:rsid w:val="005F7DA1"/>
    <w:rsid w:val="00602369"/>
    <w:rsid w:val="00602EC9"/>
    <w:rsid w:val="006039F4"/>
    <w:rsid w:val="0060491F"/>
    <w:rsid w:val="00605C18"/>
    <w:rsid w:val="00605EA7"/>
    <w:rsid w:val="00606491"/>
    <w:rsid w:val="00606BD0"/>
    <w:rsid w:val="00607978"/>
    <w:rsid w:val="006134FD"/>
    <w:rsid w:val="00616A3F"/>
    <w:rsid w:val="00616DF6"/>
    <w:rsid w:val="00622732"/>
    <w:rsid w:val="00622F3E"/>
    <w:rsid w:val="00623DF0"/>
    <w:rsid w:val="006266C3"/>
    <w:rsid w:val="006303E2"/>
    <w:rsid w:val="00630769"/>
    <w:rsid w:val="00631219"/>
    <w:rsid w:val="00632BA6"/>
    <w:rsid w:val="00633BD1"/>
    <w:rsid w:val="0063496B"/>
    <w:rsid w:val="00636B75"/>
    <w:rsid w:val="00636EAA"/>
    <w:rsid w:val="00640ACA"/>
    <w:rsid w:val="00642642"/>
    <w:rsid w:val="0065134A"/>
    <w:rsid w:val="00656D08"/>
    <w:rsid w:val="00656F03"/>
    <w:rsid w:val="0065721C"/>
    <w:rsid w:val="006615C2"/>
    <w:rsid w:val="00661AD2"/>
    <w:rsid w:val="00661BFE"/>
    <w:rsid w:val="00662F09"/>
    <w:rsid w:val="00663C27"/>
    <w:rsid w:val="006655F4"/>
    <w:rsid w:val="00666CB2"/>
    <w:rsid w:val="006704A9"/>
    <w:rsid w:val="00680470"/>
    <w:rsid w:val="00680A43"/>
    <w:rsid w:val="00681056"/>
    <w:rsid w:val="00685DF3"/>
    <w:rsid w:val="006860B0"/>
    <w:rsid w:val="00686608"/>
    <w:rsid w:val="00686856"/>
    <w:rsid w:val="00686D65"/>
    <w:rsid w:val="00687B0D"/>
    <w:rsid w:val="0069054F"/>
    <w:rsid w:val="00690649"/>
    <w:rsid w:val="00691FE2"/>
    <w:rsid w:val="00694453"/>
    <w:rsid w:val="00694FBC"/>
    <w:rsid w:val="0069725D"/>
    <w:rsid w:val="006A0757"/>
    <w:rsid w:val="006A4014"/>
    <w:rsid w:val="006A6272"/>
    <w:rsid w:val="006A7A59"/>
    <w:rsid w:val="006A7C23"/>
    <w:rsid w:val="006B5505"/>
    <w:rsid w:val="006B5E98"/>
    <w:rsid w:val="006B606D"/>
    <w:rsid w:val="006B6A96"/>
    <w:rsid w:val="006C262A"/>
    <w:rsid w:val="006C278C"/>
    <w:rsid w:val="006C3627"/>
    <w:rsid w:val="006C572D"/>
    <w:rsid w:val="006C6B94"/>
    <w:rsid w:val="006D2EF9"/>
    <w:rsid w:val="006D4E69"/>
    <w:rsid w:val="006E2DB0"/>
    <w:rsid w:val="006E4E2B"/>
    <w:rsid w:val="006E52DF"/>
    <w:rsid w:val="006E722A"/>
    <w:rsid w:val="006F0656"/>
    <w:rsid w:val="006F431D"/>
    <w:rsid w:val="006F4C65"/>
    <w:rsid w:val="006F7316"/>
    <w:rsid w:val="006F765A"/>
    <w:rsid w:val="00700916"/>
    <w:rsid w:val="0070097C"/>
    <w:rsid w:val="00700B16"/>
    <w:rsid w:val="00705518"/>
    <w:rsid w:val="00705B63"/>
    <w:rsid w:val="0071129D"/>
    <w:rsid w:val="00711AC8"/>
    <w:rsid w:val="00711F3C"/>
    <w:rsid w:val="0071458C"/>
    <w:rsid w:val="00716328"/>
    <w:rsid w:val="00720F06"/>
    <w:rsid w:val="00723918"/>
    <w:rsid w:val="00727733"/>
    <w:rsid w:val="00727AEA"/>
    <w:rsid w:val="00731940"/>
    <w:rsid w:val="0073285B"/>
    <w:rsid w:val="00733767"/>
    <w:rsid w:val="00733F80"/>
    <w:rsid w:val="00734103"/>
    <w:rsid w:val="00740344"/>
    <w:rsid w:val="007413E0"/>
    <w:rsid w:val="00751458"/>
    <w:rsid w:val="00752D33"/>
    <w:rsid w:val="007561CD"/>
    <w:rsid w:val="007577F6"/>
    <w:rsid w:val="00761FED"/>
    <w:rsid w:val="007624D5"/>
    <w:rsid w:val="00763D0B"/>
    <w:rsid w:val="0076514E"/>
    <w:rsid w:val="007665C6"/>
    <w:rsid w:val="0077052F"/>
    <w:rsid w:val="00770876"/>
    <w:rsid w:val="0077309F"/>
    <w:rsid w:val="00773D86"/>
    <w:rsid w:val="007746BF"/>
    <w:rsid w:val="00774DEE"/>
    <w:rsid w:val="00775C10"/>
    <w:rsid w:val="0077750C"/>
    <w:rsid w:val="00781A66"/>
    <w:rsid w:val="00783CF2"/>
    <w:rsid w:val="007840AC"/>
    <w:rsid w:val="007841C0"/>
    <w:rsid w:val="007846BE"/>
    <w:rsid w:val="00785EF5"/>
    <w:rsid w:val="0078774E"/>
    <w:rsid w:val="0078778E"/>
    <w:rsid w:val="00790883"/>
    <w:rsid w:val="0079221F"/>
    <w:rsid w:val="007957AA"/>
    <w:rsid w:val="00797D0C"/>
    <w:rsid w:val="007A0B50"/>
    <w:rsid w:val="007A3E8C"/>
    <w:rsid w:val="007A3EDC"/>
    <w:rsid w:val="007A7B26"/>
    <w:rsid w:val="007B056A"/>
    <w:rsid w:val="007B0815"/>
    <w:rsid w:val="007B1F6F"/>
    <w:rsid w:val="007B2B35"/>
    <w:rsid w:val="007B3776"/>
    <w:rsid w:val="007B3929"/>
    <w:rsid w:val="007B6020"/>
    <w:rsid w:val="007B76AB"/>
    <w:rsid w:val="007C2416"/>
    <w:rsid w:val="007C2FAA"/>
    <w:rsid w:val="007C33AA"/>
    <w:rsid w:val="007C385E"/>
    <w:rsid w:val="007C5478"/>
    <w:rsid w:val="007C72B5"/>
    <w:rsid w:val="007C7565"/>
    <w:rsid w:val="007C7856"/>
    <w:rsid w:val="007C7FE6"/>
    <w:rsid w:val="007D15C3"/>
    <w:rsid w:val="007D20E6"/>
    <w:rsid w:val="007D7468"/>
    <w:rsid w:val="007E26A0"/>
    <w:rsid w:val="007E3437"/>
    <w:rsid w:val="007E5A4F"/>
    <w:rsid w:val="007F1883"/>
    <w:rsid w:val="007F3E2D"/>
    <w:rsid w:val="007F4CE2"/>
    <w:rsid w:val="007F51CA"/>
    <w:rsid w:val="007F5AA6"/>
    <w:rsid w:val="007F671E"/>
    <w:rsid w:val="008027F0"/>
    <w:rsid w:val="008064DA"/>
    <w:rsid w:val="008074E9"/>
    <w:rsid w:val="00811EAE"/>
    <w:rsid w:val="008121F8"/>
    <w:rsid w:val="0081439E"/>
    <w:rsid w:val="00814559"/>
    <w:rsid w:val="00816A0A"/>
    <w:rsid w:val="00816E98"/>
    <w:rsid w:val="00821EB5"/>
    <w:rsid w:val="00822365"/>
    <w:rsid w:val="0082266C"/>
    <w:rsid w:val="00823E7D"/>
    <w:rsid w:val="00827079"/>
    <w:rsid w:val="0083061E"/>
    <w:rsid w:val="00831509"/>
    <w:rsid w:val="00831C3C"/>
    <w:rsid w:val="008332C2"/>
    <w:rsid w:val="008335F5"/>
    <w:rsid w:val="00833CC6"/>
    <w:rsid w:val="0083566F"/>
    <w:rsid w:val="008356A9"/>
    <w:rsid w:val="008359DC"/>
    <w:rsid w:val="00836442"/>
    <w:rsid w:val="0083672B"/>
    <w:rsid w:val="00837510"/>
    <w:rsid w:val="008506B9"/>
    <w:rsid w:val="008522E2"/>
    <w:rsid w:val="008531BA"/>
    <w:rsid w:val="00853835"/>
    <w:rsid w:val="00856E51"/>
    <w:rsid w:val="00857C01"/>
    <w:rsid w:val="00861EBC"/>
    <w:rsid w:val="008629E0"/>
    <w:rsid w:val="008676F0"/>
    <w:rsid w:val="00870209"/>
    <w:rsid w:val="00871567"/>
    <w:rsid w:val="00874AFA"/>
    <w:rsid w:val="008775EF"/>
    <w:rsid w:val="00880DF3"/>
    <w:rsid w:val="00884BA7"/>
    <w:rsid w:val="008901DB"/>
    <w:rsid w:val="00891291"/>
    <w:rsid w:val="008912C1"/>
    <w:rsid w:val="00891355"/>
    <w:rsid w:val="00893181"/>
    <w:rsid w:val="0089366A"/>
    <w:rsid w:val="0089492B"/>
    <w:rsid w:val="008956B2"/>
    <w:rsid w:val="0089606D"/>
    <w:rsid w:val="008960C6"/>
    <w:rsid w:val="008A01B3"/>
    <w:rsid w:val="008A2502"/>
    <w:rsid w:val="008A2F41"/>
    <w:rsid w:val="008B0691"/>
    <w:rsid w:val="008B466F"/>
    <w:rsid w:val="008B58FC"/>
    <w:rsid w:val="008B6259"/>
    <w:rsid w:val="008B6591"/>
    <w:rsid w:val="008B6CBB"/>
    <w:rsid w:val="008C0484"/>
    <w:rsid w:val="008C20F3"/>
    <w:rsid w:val="008D06DF"/>
    <w:rsid w:val="008D1615"/>
    <w:rsid w:val="008D6034"/>
    <w:rsid w:val="008D6682"/>
    <w:rsid w:val="008D69E4"/>
    <w:rsid w:val="008D7173"/>
    <w:rsid w:val="008D74C0"/>
    <w:rsid w:val="008E1044"/>
    <w:rsid w:val="008E42A3"/>
    <w:rsid w:val="008E6289"/>
    <w:rsid w:val="008E6DB2"/>
    <w:rsid w:val="008E6E47"/>
    <w:rsid w:val="008E778F"/>
    <w:rsid w:val="008E78D5"/>
    <w:rsid w:val="008E7A09"/>
    <w:rsid w:val="008F018F"/>
    <w:rsid w:val="008F0CBD"/>
    <w:rsid w:val="008F155B"/>
    <w:rsid w:val="008F3235"/>
    <w:rsid w:val="008F5A5F"/>
    <w:rsid w:val="008F7658"/>
    <w:rsid w:val="008F7761"/>
    <w:rsid w:val="00901550"/>
    <w:rsid w:val="009015C1"/>
    <w:rsid w:val="009031A2"/>
    <w:rsid w:val="00910E7F"/>
    <w:rsid w:val="00914A05"/>
    <w:rsid w:val="00920B82"/>
    <w:rsid w:val="00921709"/>
    <w:rsid w:val="0092407B"/>
    <w:rsid w:val="00925B84"/>
    <w:rsid w:val="00930E91"/>
    <w:rsid w:val="00930F45"/>
    <w:rsid w:val="00931680"/>
    <w:rsid w:val="00931AB0"/>
    <w:rsid w:val="00933B60"/>
    <w:rsid w:val="009348BA"/>
    <w:rsid w:val="009368FF"/>
    <w:rsid w:val="00941302"/>
    <w:rsid w:val="00942256"/>
    <w:rsid w:val="009422A8"/>
    <w:rsid w:val="009426B0"/>
    <w:rsid w:val="00945314"/>
    <w:rsid w:val="00947BFF"/>
    <w:rsid w:val="00952037"/>
    <w:rsid w:val="0095249D"/>
    <w:rsid w:val="009537A2"/>
    <w:rsid w:val="009548F8"/>
    <w:rsid w:val="00954AC9"/>
    <w:rsid w:val="009629EE"/>
    <w:rsid w:val="00962EA9"/>
    <w:rsid w:val="00963145"/>
    <w:rsid w:val="009632B2"/>
    <w:rsid w:val="009708EE"/>
    <w:rsid w:val="00974775"/>
    <w:rsid w:val="009747E1"/>
    <w:rsid w:val="009748C2"/>
    <w:rsid w:val="00974BD9"/>
    <w:rsid w:val="00976484"/>
    <w:rsid w:val="00976D03"/>
    <w:rsid w:val="00980618"/>
    <w:rsid w:val="00982DD0"/>
    <w:rsid w:val="00984983"/>
    <w:rsid w:val="00984FDC"/>
    <w:rsid w:val="00985E81"/>
    <w:rsid w:val="00985FBB"/>
    <w:rsid w:val="00986473"/>
    <w:rsid w:val="00986F7B"/>
    <w:rsid w:val="00987E9F"/>
    <w:rsid w:val="0099186D"/>
    <w:rsid w:val="00991D9E"/>
    <w:rsid w:val="00992788"/>
    <w:rsid w:val="0099388D"/>
    <w:rsid w:val="009952CA"/>
    <w:rsid w:val="0099715C"/>
    <w:rsid w:val="00997B86"/>
    <w:rsid w:val="009A22EE"/>
    <w:rsid w:val="009A2EA3"/>
    <w:rsid w:val="009B0E9E"/>
    <w:rsid w:val="009B31CE"/>
    <w:rsid w:val="009B41E8"/>
    <w:rsid w:val="009B4805"/>
    <w:rsid w:val="009B6943"/>
    <w:rsid w:val="009C2680"/>
    <w:rsid w:val="009C3AF1"/>
    <w:rsid w:val="009C69E4"/>
    <w:rsid w:val="009C6BF9"/>
    <w:rsid w:val="009D06A4"/>
    <w:rsid w:val="009D23D4"/>
    <w:rsid w:val="009D77E6"/>
    <w:rsid w:val="009E070D"/>
    <w:rsid w:val="009E157C"/>
    <w:rsid w:val="009E3646"/>
    <w:rsid w:val="009E5CFA"/>
    <w:rsid w:val="009E63E8"/>
    <w:rsid w:val="009E6826"/>
    <w:rsid w:val="009F1F30"/>
    <w:rsid w:val="009F34D0"/>
    <w:rsid w:val="009F64F0"/>
    <w:rsid w:val="00A00DE7"/>
    <w:rsid w:val="00A0352B"/>
    <w:rsid w:val="00A03E82"/>
    <w:rsid w:val="00A104A1"/>
    <w:rsid w:val="00A1661E"/>
    <w:rsid w:val="00A167F6"/>
    <w:rsid w:val="00A207E3"/>
    <w:rsid w:val="00A21135"/>
    <w:rsid w:val="00A2367E"/>
    <w:rsid w:val="00A23A3D"/>
    <w:rsid w:val="00A37C94"/>
    <w:rsid w:val="00A37CA4"/>
    <w:rsid w:val="00A408BF"/>
    <w:rsid w:val="00A44389"/>
    <w:rsid w:val="00A44542"/>
    <w:rsid w:val="00A4461A"/>
    <w:rsid w:val="00A44F44"/>
    <w:rsid w:val="00A45025"/>
    <w:rsid w:val="00A45763"/>
    <w:rsid w:val="00A51884"/>
    <w:rsid w:val="00A603E7"/>
    <w:rsid w:val="00A6402A"/>
    <w:rsid w:val="00A65231"/>
    <w:rsid w:val="00A65419"/>
    <w:rsid w:val="00A66E00"/>
    <w:rsid w:val="00A6714D"/>
    <w:rsid w:val="00A67BC5"/>
    <w:rsid w:val="00A70143"/>
    <w:rsid w:val="00A71854"/>
    <w:rsid w:val="00A73877"/>
    <w:rsid w:val="00A73EEE"/>
    <w:rsid w:val="00A75D91"/>
    <w:rsid w:val="00A7669E"/>
    <w:rsid w:val="00A76920"/>
    <w:rsid w:val="00A8185D"/>
    <w:rsid w:val="00A84041"/>
    <w:rsid w:val="00A84177"/>
    <w:rsid w:val="00A8541A"/>
    <w:rsid w:val="00A8727F"/>
    <w:rsid w:val="00A8781B"/>
    <w:rsid w:val="00A878DB"/>
    <w:rsid w:val="00A87E1C"/>
    <w:rsid w:val="00A942CB"/>
    <w:rsid w:val="00AA0BBD"/>
    <w:rsid w:val="00AA10AF"/>
    <w:rsid w:val="00AA155E"/>
    <w:rsid w:val="00AA2362"/>
    <w:rsid w:val="00AA4F22"/>
    <w:rsid w:val="00AA73AF"/>
    <w:rsid w:val="00AA782E"/>
    <w:rsid w:val="00AB003B"/>
    <w:rsid w:val="00AB018E"/>
    <w:rsid w:val="00AB2691"/>
    <w:rsid w:val="00AB2E26"/>
    <w:rsid w:val="00AB47B9"/>
    <w:rsid w:val="00AC11A7"/>
    <w:rsid w:val="00AC346F"/>
    <w:rsid w:val="00AD30DD"/>
    <w:rsid w:val="00AD314E"/>
    <w:rsid w:val="00AD3ADF"/>
    <w:rsid w:val="00AD54AA"/>
    <w:rsid w:val="00AE30EC"/>
    <w:rsid w:val="00AE3940"/>
    <w:rsid w:val="00AE431D"/>
    <w:rsid w:val="00AE48E4"/>
    <w:rsid w:val="00AE676B"/>
    <w:rsid w:val="00AF17E6"/>
    <w:rsid w:val="00AF4FC6"/>
    <w:rsid w:val="00B0110E"/>
    <w:rsid w:val="00B04A2D"/>
    <w:rsid w:val="00B11B81"/>
    <w:rsid w:val="00B13636"/>
    <w:rsid w:val="00B1579B"/>
    <w:rsid w:val="00B2718D"/>
    <w:rsid w:val="00B31A4E"/>
    <w:rsid w:val="00B32FD7"/>
    <w:rsid w:val="00B3400E"/>
    <w:rsid w:val="00B37787"/>
    <w:rsid w:val="00B40344"/>
    <w:rsid w:val="00B41635"/>
    <w:rsid w:val="00B4379D"/>
    <w:rsid w:val="00B529AC"/>
    <w:rsid w:val="00B5499D"/>
    <w:rsid w:val="00B571D3"/>
    <w:rsid w:val="00B61502"/>
    <w:rsid w:val="00B64188"/>
    <w:rsid w:val="00B647A2"/>
    <w:rsid w:val="00B7071F"/>
    <w:rsid w:val="00B71E5F"/>
    <w:rsid w:val="00B81B2A"/>
    <w:rsid w:val="00B824DF"/>
    <w:rsid w:val="00B82C1E"/>
    <w:rsid w:val="00B83EE9"/>
    <w:rsid w:val="00B87230"/>
    <w:rsid w:val="00B9102C"/>
    <w:rsid w:val="00B91891"/>
    <w:rsid w:val="00B92BDA"/>
    <w:rsid w:val="00B94060"/>
    <w:rsid w:val="00B969A1"/>
    <w:rsid w:val="00BA460D"/>
    <w:rsid w:val="00BA58DC"/>
    <w:rsid w:val="00BA6D48"/>
    <w:rsid w:val="00BA7CB2"/>
    <w:rsid w:val="00BB2FEC"/>
    <w:rsid w:val="00BB3787"/>
    <w:rsid w:val="00BB3ED3"/>
    <w:rsid w:val="00BC015B"/>
    <w:rsid w:val="00BC4209"/>
    <w:rsid w:val="00BC68F6"/>
    <w:rsid w:val="00BD0E7B"/>
    <w:rsid w:val="00BD1229"/>
    <w:rsid w:val="00BD2892"/>
    <w:rsid w:val="00BD3E6E"/>
    <w:rsid w:val="00BD487C"/>
    <w:rsid w:val="00BE04F7"/>
    <w:rsid w:val="00BE0CCA"/>
    <w:rsid w:val="00BE49F2"/>
    <w:rsid w:val="00BE4B72"/>
    <w:rsid w:val="00BE5B64"/>
    <w:rsid w:val="00BF12AD"/>
    <w:rsid w:val="00BF1BFE"/>
    <w:rsid w:val="00BF2A67"/>
    <w:rsid w:val="00BF35AD"/>
    <w:rsid w:val="00BF3EBF"/>
    <w:rsid w:val="00BF5F2E"/>
    <w:rsid w:val="00BF74F3"/>
    <w:rsid w:val="00BF7CBC"/>
    <w:rsid w:val="00C0194B"/>
    <w:rsid w:val="00C025B6"/>
    <w:rsid w:val="00C031E2"/>
    <w:rsid w:val="00C047C0"/>
    <w:rsid w:val="00C04A5D"/>
    <w:rsid w:val="00C05732"/>
    <w:rsid w:val="00C067A4"/>
    <w:rsid w:val="00C1071C"/>
    <w:rsid w:val="00C11D66"/>
    <w:rsid w:val="00C13A30"/>
    <w:rsid w:val="00C1401A"/>
    <w:rsid w:val="00C1439A"/>
    <w:rsid w:val="00C14BD0"/>
    <w:rsid w:val="00C150D7"/>
    <w:rsid w:val="00C17BE2"/>
    <w:rsid w:val="00C205A2"/>
    <w:rsid w:val="00C2278A"/>
    <w:rsid w:val="00C24EA6"/>
    <w:rsid w:val="00C25CEF"/>
    <w:rsid w:val="00C26425"/>
    <w:rsid w:val="00C3037D"/>
    <w:rsid w:val="00C323DB"/>
    <w:rsid w:val="00C331A3"/>
    <w:rsid w:val="00C33B2D"/>
    <w:rsid w:val="00C346FC"/>
    <w:rsid w:val="00C36738"/>
    <w:rsid w:val="00C36A6D"/>
    <w:rsid w:val="00C434AB"/>
    <w:rsid w:val="00C444FD"/>
    <w:rsid w:val="00C44C3C"/>
    <w:rsid w:val="00C46F62"/>
    <w:rsid w:val="00C507C8"/>
    <w:rsid w:val="00C52ACA"/>
    <w:rsid w:val="00C52F97"/>
    <w:rsid w:val="00C543BD"/>
    <w:rsid w:val="00C55FB7"/>
    <w:rsid w:val="00C60A20"/>
    <w:rsid w:val="00C64A5D"/>
    <w:rsid w:val="00C700B2"/>
    <w:rsid w:val="00C70FE4"/>
    <w:rsid w:val="00C71949"/>
    <w:rsid w:val="00C71A3A"/>
    <w:rsid w:val="00C729C3"/>
    <w:rsid w:val="00C75A41"/>
    <w:rsid w:val="00C84A4B"/>
    <w:rsid w:val="00C86E4C"/>
    <w:rsid w:val="00C9003C"/>
    <w:rsid w:val="00C901BF"/>
    <w:rsid w:val="00C905D3"/>
    <w:rsid w:val="00C91E14"/>
    <w:rsid w:val="00C96368"/>
    <w:rsid w:val="00C96FE6"/>
    <w:rsid w:val="00CA114D"/>
    <w:rsid w:val="00CA3FCC"/>
    <w:rsid w:val="00CA47A5"/>
    <w:rsid w:val="00CA5690"/>
    <w:rsid w:val="00CA695D"/>
    <w:rsid w:val="00CA7854"/>
    <w:rsid w:val="00CB1B1A"/>
    <w:rsid w:val="00CB3038"/>
    <w:rsid w:val="00CB3915"/>
    <w:rsid w:val="00CB48B8"/>
    <w:rsid w:val="00CC1D98"/>
    <w:rsid w:val="00CC21D9"/>
    <w:rsid w:val="00CC4955"/>
    <w:rsid w:val="00CC4C92"/>
    <w:rsid w:val="00CC5F06"/>
    <w:rsid w:val="00CC6579"/>
    <w:rsid w:val="00CD1264"/>
    <w:rsid w:val="00CD1D5E"/>
    <w:rsid w:val="00CD46C3"/>
    <w:rsid w:val="00CD5421"/>
    <w:rsid w:val="00CE13DB"/>
    <w:rsid w:val="00CE1860"/>
    <w:rsid w:val="00CE266B"/>
    <w:rsid w:val="00CE5811"/>
    <w:rsid w:val="00CE6627"/>
    <w:rsid w:val="00CE7D6F"/>
    <w:rsid w:val="00CF1EEC"/>
    <w:rsid w:val="00CF43C3"/>
    <w:rsid w:val="00CF627A"/>
    <w:rsid w:val="00CF645B"/>
    <w:rsid w:val="00CF6D8E"/>
    <w:rsid w:val="00D007C2"/>
    <w:rsid w:val="00D00BA2"/>
    <w:rsid w:val="00D025CA"/>
    <w:rsid w:val="00D0287A"/>
    <w:rsid w:val="00D03D7D"/>
    <w:rsid w:val="00D07075"/>
    <w:rsid w:val="00D100BE"/>
    <w:rsid w:val="00D12390"/>
    <w:rsid w:val="00D14C8D"/>
    <w:rsid w:val="00D159EF"/>
    <w:rsid w:val="00D16E76"/>
    <w:rsid w:val="00D17450"/>
    <w:rsid w:val="00D17851"/>
    <w:rsid w:val="00D17B4A"/>
    <w:rsid w:val="00D17C0D"/>
    <w:rsid w:val="00D2068B"/>
    <w:rsid w:val="00D2084A"/>
    <w:rsid w:val="00D21661"/>
    <w:rsid w:val="00D22321"/>
    <w:rsid w:val="00D22812"/>
    <w:rsid w:val="00D24294"/>
    <w:rsid w:val="00D24AE8"/>
    <w:rsid w:val="00D25876"/>
    <w:rsid w:val="00D26846"/>
    <w:rsid w:val="00D27DF4"/>
    <w:rsid w:val="00D3053C"/>
    <w:rsid w:val="00D32A37"/>
    <w:rsid w:val="00D34BAA"/>
    <w:rsid w:val="00D35F7D"/>
    <w:rsid w:val="00D36A62"/>
    <w:rsid w:val="00D3786E"/>
    <w:rsid w:val="00D43FAC"/>
    <w:rsid w:val="00D44EC0"/>
    <w:rsid w:val="00D457D3"/>
    <w:rsid w:val="00D50707"/>
    <w:rsid w:val="00D52FBA"/>
    <w:rsid w:val="00D55168"/>
    <w:rsid w:val="00D562A1"/>
    <w:rsid w:val="00D570B8"/>
    <w:rsid w:val="00D60264"/>
    <w:rsid w:val="00D602A6"/>
    <w:rsid w:val="00D60969"/>
    <w:rsid w:val="00D61714"/>
    <w:rsid w:val="00D63EAB"/>
    <w:rsid w:val="00D63F90"/>
    <w:rsid w:val="00D6640D"/>
    <w:rsid w:val="00D66C81"/>
    <w:rsid w:val="00D66D10"/>
    <w:rsid w:val="00D67502"/>
    <w:rsid w:val="00D7080B"/>
    <w:rsid w:val="00D71522"/>
    <w:rsid w:val="00D7319A"/>
    <w:rsid w:val="00D73CC3"/>
    <w:rsid w:val="00D7516A"/>
    <w:rsid w:val="00D759C0"/>
    <w:rsid w:val="00D8119A"/>
    <w:rsid w:val="00D82184"/>
    <w:rsid w:val="00D83B78"/>
    <w:rsid w:val="00D8494A"/>
    <w:rsid w:val="00D874DE"/>
    <w:rsid w:val="00D90AFC"/>
    <w:rsid w:val="00D914CD"/>
    <w:rsid w:val="00D91A16"/>
    <w:rsid w:val="00D938AD"/>
    <w:rsid w:val="00D96C2E"/>
    <w:rsid w:val="00D96F14"/>
    <w:rsid w:val="00DA2A59"/>
    <w:rsid w:val="00DA471E"/>
    <w:rsid w:val="00DA77B7"/>
    <w:rsid w:val="00DB173F"/>
    <w:rsid w:val="00DB1E44"/>
    <w:rsid w:val="00DB2629"/>
    <w:rsid w:val="00DB38E0"/>
    <w:rsid w:val="00DB4735"/>
    <w:rsid w:val="00DB7CF4"/>
    <w:rsid w:val="00DC1119"/>
    <w:rsid w:val="00DC5768"/>
    <w:rsid w:val="00DC5FB4"/>
    <w:rsid w:val="00DC6E34"/>
    <w:rsid w:val="00DD1C53"/>
    <w:rsid w:val="00DD1EAB"/>
    <w:rsid w:val="00DD4652"/>
    <w:rsid w:val="00DD4D2C"/>
    <w:rsid w:val="00DD586A"/>
    <w:rsid w:val="00DE2CC1"/>
    <w:rsid w:val="00DE49FA"/>
    <w:rsid w:val="00DE5131"/>
    <w:rsid w:val="00DE67B8"/>
    <w:rsid w:val="00DE693F"/>
    <w:rsid w:val="00DE6E18"/>
    <w:rsid w:val="00DF0B09"/>
    <w:rsid w:val="00DF11C7"/>
    <w:rsid w:val="00DF269B"/>
    <w:rsid w:val="00DF273D"/>
    <w:rsid w:val="00DF722C"/>
    <w:rsid w:val="00E01367"/>
    <w:rsid w:val="00E0142B"/>
    <w:rsid w:val="00E033C9"/>
    <w:rsid w:val="00E03758"/>
    <w:rsid w:val="00E05685"/>
    <w:rsid w:val="00E063F0"/>
    <w:rsid w:val="00E07F9C"/>
    <w:rsid w:val="00E11683"/>
    <w:rsid w:val="00E11842"/>
    <w:rsid w:val="00E13476"/>
    <w:rsid w:val="00E16FA6"/>
    <w:rsid w:val="00E175E2"/>
    <w:rsid w:val="00E20803"/>
    <w:rsid w:val="00E25E98"/>
    <w:rsid w:val="00E25F54"/>
    <w:rsid w:val="00E2658D"/>
    <w:rsid w:val="00E34E5C"/>
    <w:rsid w:val="00E37149"/>
    <w:rsid w:val="00E378B9"/>
    <w:rsid w:val="00E41304"/>
    <w:rsid w:val="00E43474"/>
    <w:rsid w:val="00E43482"/>
    <w:rsid w:val="00E43FFA"/>
    <w:rsid w:val="00E46BC3"/>
    <w:rsid w:val="00E478D5"/>
    <w:rsid w:val="00E47DD7"/>
    <w:rsid w:val="00E51866"/>
    <w:rsid w:val="00E535B7"/>
    <w:rsid w:val="00E56350"/>
    <w:rsid w:val="00E61428"/>
    <w:rsid w:val="00E650E1"/>
    <w:rsid w:val="00E663E2"/>
    <w:rsid w:val="00E67318"/>
    <w:rsid w:val="00E70D28"/>
    <w:rsid w:val="00E71286"/>
    <w:rsid w:val="00E71F8C"/>
    <w:rsid w:val="00E7788A"/>
    <w:rsid w:val="00E80265"/>
    <w:rsid w:val="00E833CA"/>
    <w:rsid w:val="00E84115"/>
    <w:rsid w:val="00E84838"/>
    <w:rsid w:val="00E867CD"/>
    <w:rsid w:val="00E90273"/>
    <w:rsid w:val="00E90C07"/>
    <w:rsid w:val="00E92466"/>
    <w:rsid w:val="00E95325"/>
    <w:rsid w:val="00EA03FA"/>
    <w:rsid w:val="00EA1085"/>
    <w:rsid w:val="00EA32C7"/>
    <w:rsid w:val="00EA4E69"/>
    <w:rsid w:val="00EB3255"/>
    <w:rsid w:val="00EB361C"/>
    <w:rsid w:val="00EB402E"/>
    <w:rsid w:val="00EC1516"/>
    <w:rsid w:val="00EC205C"/>
    <w:rsid w:val="00EC4AFA"/>
    <w:rsid w:val="00ED3226"/>
    <w:rsid w:val="00ED415A"/>
    <w:rsid w:val="00ED536B"/>
    <w:rsid w:val="00ED69D3"/>
    <w:rsid w:val="00ED7B7A"/>
    <w:rsid w:val="00EE46C6"/>
    <w:rsid w:val="00EE67FB"/>
    <w:rsid w:val="00EE79AC"/>
    <w:rsid w:val="00EF048B"/>
    <w:rsid w:val="00EF1F8A"/>
    <w:rsid w:val="00EF383A"/>
    <w:rsid w:val="00EF3CA4"/>
    <w:rsid w:val="00EF586A"/>
    <w:rsid w:val="00EF69F6"/>
    <w:rsid w:val="00EF6DA9"/>
    <w:rsid w:val="00F00A2C"/>
    <w:rsid w:val="00F0184D"/>
    <w:rsid w:val="00F0465A"/>
    <w:rsid w:val="00F0721F"/>
    <w:rsid w:val="00F148B6"/>
    <w:rsid w:val="00F14A3A"/>
    <w:rsid w:val="00F15B1E"/>
    <w:rsid w:val="00F1641F"/>
    <w:rsid w:val="00F16CF3"/>
    <w:rsid w:val="00F22C7B"/>
    <w:rsid w:val="00F23DA8"/>
    <w:rsid w:val="00F23FA1"/>
    <w:rsid w:val="00F2516E"/>
    <w:rsid w:val="00F262D7"/>
    <w:rsid w:val="00F3113F"/>
    <w:rsid w:val="00F31FB1"/>
    <w:rsid w:val="00F36471"/>
    <w:rsid w:val="00F36E30"/>
    <w:rsid w:val="00F40B19"/>
    <w:rsid w:val="00F4312E"/>
    <w:rsid w:val="00F441D1"/>
    <w:rsid w:val="00F46AAC"/>
    <w:rsid w:val="00F502CD"/>
    <w:rsid w:val="00F51BF8"/>
    <w:rsid w:val="00F5465E"/>
    <w:rsid w:val="00F56A26"/>
    <w:rsid w:val="00F572A8"/>
    <w:rsid w:val="00F57D54"/>
    <w:rsid w:val="00F622AB"/>
    <w:rsid w:val="00F6466D"/>
    <w:rsid w:val="00F6632E"/>
    <w:rsid w:val="00F6745C"/>
    <w:rsid w:val="00F7014C"/>
    <w:rsid w:val="00F709C8"/>
    <w:rsid w:val="00F717A0"/>
    <w:rsid w:val="00F75485"/>
    <w:rsid w:val="00F76C5A"/>
    <w:rsid w:val="00F7713E"/>
    <w:rsid w:val="00F77F3D"/>
    <w:rsid w:val="00F80CBB"/>
    <w:rsid w:val="00F80D35"/>
    <w:rsid w:val="00F82A4F"/>
    <w:rsid w:val="00F8329A"/>
    <w:rsid w:val="00F83532"/>
    <w:rsid w:val="00F85150"/>
    <w:rsid w:val="00F9027A"/>
    <w:rsid w:val="00F9355A"/>
    <w:rsid w:val="00F94841"/>
    <w:rsid w:val="00F9671E"/>
    <w:rsid w:val="00F96C8F"/>
    <w:rsid w:val="00FA022A"/>
    <w:rsid w:val="00FA0D0C"/>
    <w:rsid w:val="00FA384A"/>
    <w:rsid w:val="00FA4278"/>
    <w:rsid w:val="00FA48D3"/>
    <w:rsid w:val="00FA4BCA"/>
    <w:rsid w:val="00FA5D4C"/>
    <w:rsid w:val="00FA67EC"/>
    <w:rsid w:val="00FA7A3C"/>
    <w:rsid w:val="00FB0746"/>
    <w:rsid w:val="00FB147C"/>
    <w:rsid w:val="00FB1C47"/>
    <w:rsid w:val="00FB3806"/>
    <w:rsid w:val="00FB4DC4"/>
    <w:rsid w:val="00FB5907"/>
    <w:rsid w:val="00FC1D5A"/>
    <w:rsid w:val="00FC3F4D"/>
    <w:rsid w:val="00FC4487"/>
    <w:rsid w:val="00FC66DC"/>
    <w:rsid w:val="00FC7B04"/>
    <w:rsid w:val="00FD1C82"/>
    <w:rsid w:val="00FD2231"/>
    <w:rsid w:val="00FD4108"/>
    <w:rsid w:val="00FE2E83"/>
    <w:rsid w:val="00FE5409"/>
    <w:rsid w:val="00FE7B67"/>
    <w:rsid w:val="00FF00A5"/>
    <w:rsid w:val="00FF13B4"/>
    <w:rsid w:val="00FF162A"/>
    <w:rsid w:val="00FF162F"/>
    <w:rsid w:val="00FF2581"/>
    <w:rsid w:val="00FF33A2"/>
    <w:rsid w:val="00FF395E"/>
    <w:rsid w:val="00FF68FB"/>
    <w:rsid w:val="00FF6B36"/>
    <w:rsid w:val="00FF7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2142A8"/>
  <w15:docId w15:val="{E41BD85B-80D5-40ED-B135-AB15F6E6E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411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paragraph" w:styleId="NoSpacing">
    <w:name w:val="No Spacing"/>
    <w:uiPriority w:val="1"/>
    <w:qFormat/>
    <w:rsid w:val="00602369"/>
    <w:rPr>
      <w:rFonts w:ascii="Times New Roman" w:hAnsi="Times New Roman"/>
      <w:sz w:val="24"/>
      <w:u w:val="single"/>
    </w:rPr>
  </w:style>
  <w:style w:type="character" w:styleId="Hyperlink">
    <w:name w:val="Hyperlink"/>
    <w:basedOn w:val="DefaultParagraphFont"/>
    <w:uiPriority w:val="99"/>
    <w:unhideWhenUsed/>
    <w:rsid w:val="00330BDC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6655F4"/>
    <w:rPr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rsid w:val="00411E6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2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C21BA-5A1F-4114-A4C2-577BE5C83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9</cp:revision>
  <cp:lastPrinted>2024-08-15T17:57:00Z</cp:lastPrinted>
  <dcterms:created xsi:type="dcterms:W3CDTF">2026-04-16T15:03:00Z</dcterms:created>
  <dcterms:modified xsi:type="dcterms:W3CDTF">2026-04-16T16:23:00Z</dcterms:modified>
</cp:coreProperties>
</file>